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xmlns:wp14="http://schemas.microsoft.com/office/word/2010/wordml" w:rsidRPr="003C582E" w:rsidR="008F0F75" w:rsidP="00850266" w:rsidRDefault="002A18E0" w14:paraId="378CA436" wp14:textId="1059340D">
      <w:pPr>
        <w:spacing w:after="0" w:line="240" w:lineRule="auto"/>
        <w:jc w:val="center"/>
        <w:rPr>
          <w:rFonts w:ascii="Times New Roman" w:hAnsi="Times New Roman" w:cs="Times New Roman"/>
        </w:rPr>
      </w:pPr>
      <w:r w:rsidRPr="621F42F9" w:rsidR="621F42F9">
        <w:rPr>
          <w:rFonts w:ascii="Times New Roman" w:hAnsi="Times New Roman" w:cs="Times New Roman"/>
          <w:b w:val="1"/>
          <w:bCs w:val="1"/>
          <w:smallCaps w:val="1"/>
        </w:rPr>
        <w:t>SOMADATTA BANDYOPADHYAY</w:t>
      </w:r>
    </w:p>
    <w:p w:rsidR="621F42F9" w:rsidP="621F42F9" w:rsidRDefault="621F42F9" w14:paraId="5537E6AF" w14:textId="03ADFD3A">
      <w:pPr>
        <w:pStyle w:val="Normal"/>
        <w:bidi w:val="0"/>
        <w:spacing w:before="0" w:beforeAutospacing="off" w:after="0" w:afterAutospacing="off" w:line="240" w:lineRule="auto"/>
        <w:ind w:left="0" w:right="0"/>
        <w:jc w:val="center"/>
      </w:pPr>
      <w:r w:rsidRPr="621F42F9" w:rsidR="621F42F9">
        <w:rPr>
          <w:rFonts w:ascii="Times New Roman" w:hAnsi="Times New Roman" w:eastAsia="Times New Roman" w:cs="Times New Roman"/>
          <w:lang w:val="en-GB"/>
        </w:rPr>
        <w:t>Sukhdev Singh Road, Chandannagar, Hooghly, West Bengal</w:t>
      </w:r>
    </w:p>
    <w:p xmlns:wp14="http://schemas.microsoft.com/office/word/2010/wordml" w:rsidRPr="003C582E" w:rsidR="00FE12B8" w:rsidP="78D8F9FF" w:rsidRDefault="008F0F75" w14:paraId="798C63FA" wp14:textId="500964DC">
      <w:pPr>
        <w:tabs>
          <w:tab w:val="center" w:pos="5400"/>
          <w:tab w:val="left" w:pos="8970"/>
        </w:tabs>
        <w:spacing w:after="0" w:line="240" w:lineRule="auto"/>
        <w:ind w:left="720" w:firstLine="0"/>
        <w:jc w:val="center"/>
        <w:rPr>
          <w:rStyle w:val="Hyperlink"/>
          <w:rFonts w:ascii="Times New Roman" w:hAnsi="Times New Roman" w:eastAsia="Times New Roman" w:cs="Times New Roman"/>
          <w:color w:val="auto"/>
          <w:u w:val="none"/>
          <w:lang w:val="en-GB"/>
        </w:rPr>
      </w:pPr>
      <w:r w:rsidRPr="78D8F9FF" w:rsidR="78D8F9FF">
        <w:rPr>
          <w:rFonts w:ascii="Times New Roman" w:hAnsi="Times New Roman" w:eastAsia="Times New Roman" w:cs="Times New Roman"/>
          <w:lang w:val="en-GB"/>
        </w:rPr>
        <w:t xml:space="preserve">Mobile:  </w:t>
      </w:r>
      <w:r w:rsidRPr="78D8F9FF" w:rsidR="78D8F9FF">
        <w:rPr>
          <w:rFonts w:ascii="Times New Roman" w:hAnsi="Times New Roman" w:eastAsia="Times New Roman" w:cs="Times New Roman"/>
          <w:lang w:val="en-GB"/>
        </w:rPr>
        <w:t>8296182989 |</w:t>
      </w:r>
      <w:r w:rsidRPr="78D8F9FF" w:rsidR="78D8F9FF">
        <w:rPr>
          <w:rFonts w:ascii="Times New Roman" w:hAnsi="Times New Roman" w:eastAsia="Times New Roman" w:cs="Times New Roman"/>
          <w:lang w:val="en-GB"/>
        </w:rPr>
        <w:t xml:space="preserve"> | Email:  somadatta9874@gmail.com                   </w:t>
      </w:r>
    </w:p>
    <w:p xmlns:wp14="http://schemas.microsoft.com/office/word/2010/wordml" w:rsidRPr="003C582E" w:rsidR="00D32D88" w:rsidP="00FE12B8" w:rsidRDefault="00D32D88" w14:paraId="672A6659" wp14:textId="77777777">
      <w:pPr>
        <w:tabs>
          <w:tab w:val="center" w:pos="5400"/>
          <w:tab w:val="left" w:pos="8970"/>
        </w:tabs>
        <w:spacing w:after="0" w:line="240" w:lineRule="auto"/>
        <w:jc w:val="center"/>
        <w:rPr>
          <w:rFonts w:ascii="Times New Roman" w:hAnsi="Times New Roman" w:eastAsia="Times New Roman" w:cs="Times New Roman"/>
          <w:lang w:val="en-GB"/>
        </w:rPr>
      </w:pPr>
    </w:p>
    <w:p xmlns:wp14="http://schemas.microsoft.com/office/word/2010/wordml" w:rsidRPr="003C582E" w:rsidR="00FE12B8" w:rsidP="00921F35" w:rsidRDefault="00E75A15" w14:paraId="1DAA8722" wp14:textId="77777777">
      <w:pPr>
        <w:pBdr>
          <w:top w:val="single" w:color="auto" w:sz="4" w:space="1"/>
          <w:bottom w:val="single" w:color="auto" w:sz="4" w:space="1"/>
        </w:pBdr>
        <w:tabs>
          <w:tab w:val="center" w:pos="5400"/>
          <w:tab w:val="left" w:pos="8970"/>
        </w:tabs>
        <w:spacing w:after="0" w:line="240" w:lineRule="auto"/>
        <w:jc w:val="center"/>
        <w:rPr>
          <w:rFonts w:ascii="Times New Roman" w:hAnsi="Times New Roman" w:eastAsia="Times New Roman" w:cs="Times New Roman"/>
          <w:b/>
          <w:smallCaps/>
          <w:lang w:val="en-GB"/>
        </w:rPr>
      </w:pPr>
      <w:r w:rsidRPr="621F42F9" w:rsidR="621F42F9">
        <w:rPr>
          <w:rFonts w:ascii="Times New Roman" w:hAnsi="Times New Roman" w:eastAsia="Times New Roman" w:cs="Times New Roman"/>
          <w:b w:val="1"/>
          <w:bCs w:val="1"/>
          <w:smallCaps w:val="1"/>
          <w:lang w:val="en-GB"/>
        </w:rPr>
        <w:t>Academic Activities</w:t>
      </w:r>
    </w:p>
    <w:p w:rsidR="621F42F9" w:rsidP="621F42F9" w:rsidRDefault="621F42F9" w14:paraId="46F730EB" w14:textId="077F0286">
      <w:pPr>
        <w:pStyle w:val="Normal"/>
        <w:tabs>
          <w:tab w:val="center" w:leader="none" w:pos="5400"/>
          <w:tab w:val="left" w:leader="none" w:pos="8970"/>
        </w:tabs>
        <w:spacing w:after="0" w:line="240" w:lineRule="auto"/>
        <w:jc w:val="center"/>
        <w:rPr>
          <w:rFonts w:ascii="Times New Roman" w:hAnsi="Times New Roman" w:eastAsia="Times New Roman" w:cs="Times New Roman"/>
          <w:b w:val="1"/>
          <w:bCs w:val="1"/>
          <w:smallCaps w:val="1"/>
          <w:lang w:val="en-GB"/>
        </w:rPr>
      </w:pPr>
    </w:p>
    <w:tbl>
      <w:tblPr>
        <w:tblStyle w:val="TableGrid"/>
        <w:tblpPr w:leftFromText="180" w:rightFromText="180" w:vertAnchor="text" w:horzAnchor="margin" w:tblpY="135"/>
        <w:tblW w:w="10423"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175"/>
        <w:gridCol w:w="8248"/>
      </w:tblGrid>
      <w:tr xmlns:wp14="http://schemas.microsoft.com/office/word/2010/wordml" w:rsidRPr="003C582E" w:rsidR="008F0F75" w:rsidTr="78D8F9FF" w14:paraId="67B45F62" wp14:textId="77777777">
        <w:trPr>
          <w:trHeight w:val="288"/>
        </w:trPr>
        <w:tc>
          <w:tcPr>
            <w:tcW w:w="2175" w:type="dxa"/>
            <w:tcMar/>
          </w:tcPr>
          <w:p w:rsidRPr="003C582E" w:rsidR="008F0F75" w:rsidP="00850266" w:rsidRDefault="008F0F75" w14:paraId="69D0C959" wp14:textId="77777777">
            <w:pPr>
              <w:rPr>
                <w:rFonts w:ascii="Times New Roman" w:hAnsi="Times New Roman" w:cs="Times New Roman"/>
                <w:b/>
                <w:smallCaps/>
              </w:rPr>
            </w:pPr>
            <w:r w:rsidRPr="003C582E">
              <w:rPr>
                <w:rFonts w:ascii="Times New Roman" w:hAnsi="Times New Roman" w:cs="Times New Roman"/>
                <w:b/>
                <w:smallCaps/>
              </w:rPr>
              <w:t>Education</w:t>
            </w:r>
          </w:p>
        </w:tc>
        <w:tc>
          <w:tcPr>
            <w:tcW w:w="8248" w:type="dxa"/>
            <w:tcMar/>
          </w:tcPr>
          <w:p w:rsidRPr="003C582E" w:rsidR="008F0F75" w:rsidP="621F42F9" w:rsidRDefault="002A18E0" w14:paraId="53A2B5B0" wp14:textId="49670D30">
            <w:pPr>
              <w:rPr>
                <w:rFonts w:ascii="Times New Roman" w:hAnsi="Times New Roman" w:cs="Times New Roman"/>
                <w:b w:val="0"/>
                <w:bCs w:val="0"/>
              </w:rPr>
            </w:pPr>
            <w:r w:rsidRPr="621F42F9" w:rsidR="621F42F9">
              <w:rPr>
                <w:rFonts w:ascii="Times New Roman" w:hAnsi="Times New Roman" w:cs="Times New Roman"/>
                <w:b w:val="1"/>
                <w:bCs w:val="1"/>
                <w:sz w:val="20"/>
                <w:szCs w:val="20"/>
              </w:rPr>
              <w:t>RAJIV GANDHI SCHOOL OF INTELLECTUAL PROPERTY LAW, IIT KHARAGPUR</w:t>
            </w:r>
            <w:r w:rsidRPr="621F42F9" w:rsidR="621F42F9">
              <w:rPr>
                <w:rFonts w:ascii="Times New Roman" w:hAnsi="Times New Roman" w:cs="Times New Roman"/>
                <w:b w:val="0"/>
                <w:bCs w:val="0"/>
              </w:rPr>
              <w:t xml:space="preserve"> (L.L.B. Hons with specialization in IP Law) [2017-2020] </w:t>
            </w:r>
          </w:p>
          <w:p w:rsidRPr="003C582E" w:rsidR="008F0F75" w:rsidP="78D8F9FF" w:rsidRDefault="002A18E0" w14:paraId="55831FE8" wp14:textId="38FD1939">
            <w:pPr>
              <w:pStyle w:val="Normal"/>
              <w:rPr>
                <w:rFonts w:ascii="Times New Roman" w:hAnsi="Times New Roman" w:cs="Times New Roman"/>
                <w:b w:val="0"/>
                <w:bCs w:val="0"/>
              </w:rPr>
            </w:pPr>
            <w:r w:rsidRPr="78D8F9FF" w:rsidR="78D8F9FF">
              <w:rPr>
                <w:rFonts w:ascii="Times New Roman" w:hAnsi="Times New Roman" w:cs="Times New Roman"/>
                <w:b w:val="0"/>
                <w:bCs w:val="0"/>
              </w:rPr>
              <w:t xml:space="preserve"> CGPA: 8.33/10</w:t>
            </w:r>
          </w:p>
          <w:p w:rsidRPr="003C582E" w:rsidR="008F0F75" w:rsidP="621F42F9" w:rsidRDefault="002A18E0" w14:paraId="7AEE438A" wp14:textId="71C6D785">
            <w:pPr>
              <w:pStyle w:val="Normal"/>
              <w:rPr>
                <w:rFonts w:ascii="Times New Roman" w:hAnsi="Times New Roman" w:cs="Times New Roman"/>
                <w:b w:val="0"/>
                <w:bCs w:val="0"/>
              </w:rPr>
            </w:pPr>
          </w:p>
        </w:tc>
      </w:tr>
      <w:tr xmlns:wp14="http://schemas.microsoft.com/office/word/2010/wordml" w:rsidRPr="003C582E" w:rsidR="008F0F75" w:rsidTr="78D8F9FF" w14:paraId="2ADF5A93" wp14:textId="77777777">
        <w:trPr>
          <w:trHeight w:val="240"/>
        </w:trPr>
        <w:tc>
          <w:tcPr>
            <w:tcW w:w="2175" w:type="dxa"/>
            <w:tcMar/>
          </w:tcPr>
          <w:p w:rsidRPr="003C582E" w:rsidR="008F0F75" w:rsidP="00850266" w:rsidRDefault="008F0F75" w14:paraId="0A37501D" wp14:textId="77777777">
            <w:pPr>
              <w:rPr>
                <w:rFonts w:ascii="Times New Roman" w:hAnsi="Times New Roman" w:cs="Times New Roman"/>
                <w:smallCaps/>
              </w:rPr>
            </w:pPr>
          </w:p>
        </w:tc>
        <w:tc>
          <w:tcPr>
            <w:tcW w:w="8248" w:type="dxa"/>
            <w:tcMar/>
          </w:tcPr>
          <w:p w:rsidRPr="003C582E" w:rsidR="008F0F75" w:rsidP="621F42F9" w:rsidRDefault="002A18E0" w14:paraId="6B691F5F" wp14:textId="2CE1561E">
            <w:pPr>
              <w:ind w:left="72" w:hanging="90"/>
              <w:rPr>
                <w:rFonts w:ascii="Times New Roman" w:hAnsi="Times New Roman" w:cs="Times New Roman"/>
              </w:rPr>
            </w:pPr>
            <w:r w:rsidRPr="621F42F9" w:rsidR="621F42F9">
              <w:rPr>
                <w:rFonts w:ascii="Times New Roman" w:hAnsi="Times New Roman" w:cs="Times New Roman"/>
                <w:b w:val="1"/>
                <w:bCs w:val="1"/>
                <w:sz w:val="20"/>
                <w:szCs w:val="20"/>
              </w:rPr>
              <w:t xml:space="preserve">  GOVT COLLEGE OF ENGINEERING AND TEXTILE TECHNOLOGY, SERAMPORE, WEST BENGAL, WBUT</w:t>
            </w:r>
            <w:r w:rsidRPr="621F42F9" w:rsidR="621F42F9">
              <w:rPr>
                <w:rFonts w:ascii="Times New Roman" w:hAnsi="Times New Roman" w:cs="Times New Roman"/>
              </w:rPr>
              <w:t xml:space="preserve"> (</w:t>
            </w:r>
            <w:proofErr w:type="spellStart"/>
            <w:r w:rsidRPr="621F42F9" w:rsidR="621F42F9">
              <w:rPr>
                <w:rFonts w:ascii="Times New Roman" w:hAnsi="Times New Roman" w:cs="Times New Roman"/>
              </w:rPr>
              <w:t>B.Tech</w:t>
            </w:r>
            <w:proofErr w:type="spellEnd"/>
            <w:r w:rsidRPr="621F42F9" w:rsidR="621F42F9">
              <w:rPr>
                <w:rFonts w:ascii="Times New Roman" w:hAnsi="Times New Roman" w:cs="Times New Roman"/>
              </w:rPr>
              <w:t xml:space="preserve"> in Information Technology) [2012-2016]</w:t>
            </w:r>
          </w:p>
          <w:p w:rsidRPr="003C582E" w:rsidR="008F0F75" w:rsidP="621F42F9" w:rsidRDefault="002A18E0" w14:paraId="13719373" wp14:textId="6187362F">
            <w:pPr>
              <w:ind w:left="72" w:hanging="90"/>
              <w:rPr>
                <w:rFonts w:ascii="Times New Roman" w:hAnsi="Times New Roman" w:cs="Times New Roman"/>
              </w:rPr>
            </w:pPr>
            <w:r w:rsidRPr="78D8F9FF" w:rsidR="78D8F9FF">
              <w:rPr>
                <w:rFonts w:ascii="Times New Roman" w:hAnsi="Times New Roman" w:cs="Times New Roman"/>
              </w:rPr>
              <w:t xml:space="preserve">  CGPA: 8.61/10</w:t>
            </w:r>
          </w:p>
          <w:p w:rsidR="78D8F9FF" w:rsidP="78D8F9FF" w:rsidRDefault="78D8F9FF" w14:paraId="4F46DB13" w14:textId="1C8702D0">
            <w:pPr>
              <w:pStyle w:val="Normal"/>
              <w:ind w:left="72" w:hanging="90"/>
              <w:rPr>
                <w:rFonts w:ascii="Times New Roman" w:hAnsi="Times New Roman" w:cs="Times New Roman"/>
              </w:rPr>
            </w:pPr>
          </w:p>
          <w:p w:rsidRPr="003C582E" w:rsidR="008F0F75" w:rsidP="78D8F9FF" w:rsidRDefault="002A18E0" w14:paraId="156E19EA" wp14:textId="66753014">
            <w:pPr>
              <w:ind w:left="72" w:hanging="90"/>
              <w:rPr>
                <w:rFonts w:ascii="Times New Roman" w:hAnsi="Times New Roman" w:cs="Times New Roman"/>
                <w:i w:val="0"/>
                <w:iCs w:val="0"/>
              </w:rPr>
            </w:pPr>
            <w:r w:rsidRPr="78D8F9FF" w:rsidR="78D8F9FF">
              <w:rPr>
                <w:rFonts w:ascii="Times New Roman" w:hAnsi="Times New Roman" w:cs="Times New Roman"/>
                <w:b w:val="1"/>
                <w:bCs w:val="1"/>
                <w:sz w:val="20"/>
                <w:szCs w:val="20"/>
              </w:rPr>
              <w:t xml:space="preserve">  </w:t>
            </w:r>
            <w:r w:rsidRPr="78D8F9FF" w:rsidR="78D8F9FF">
              <w:rPr>
                <w:rFonts w:ascii="Times New Roman" w:hAnsi="Times New Roman" w:cs="Times New Roman"/>
                <w:b w:val="1"/>
                <w:bCs w:val="1"/>
                <w:i w:val="0"/>
                <w:iCs w:val="0"/>
                <w:sz w:val="20"/>
                <w:szCs w:val="20"/>
              </w:rPr>
              <w:t xml:space="preserve">KRISHNA BHABINI NARI SHIKSHA MANDIR, CHANDANNAGAR, WEST BENGAL </w:t>
            </w:r>
            <w:r w:rsidRPr="78D8F9FF" w:rsidR="78D8F9FF">
              <w:rPr>
                <w:rFonts w:ascii="Times New Roman" w:hAnsi="Times New Roman" w:cs="Times New Roman"/>
                <w:b w:val="0"/>
                <w:bCs w:val="0"/>
                <w:i w:val="0"/>
                <w:iCs w:val="0"/>
                <w:sz w:val="20"/>
                <w:szCs w:val="20"/>
              </w:rPr>
              <w:t>(2012)</w:t>
            </w:r>
          </w:p>
          <w:p w:rsidRPr="003C582E" w:rsidR="008F0F75" w:rsidP="78D8F9FF" w:rsidRDefault="002A18E0" w14:paraId="7CABB9F3" wp14:textId="56751123">
            <w:pPr>
              <w:ind w:left="72" w:hanging="90"/>
              <w:rPr>
                <w:rFonts w:ascii="Times New Roman" w:hAnsi="Times New Roman" w:cs="Times New Roman"/>
                <w:i w:val="0"/>
                <w:iCs w:val="0"/>
              </w:rPr>
            </w:pPr>
            <w:r w:rsidRPr="78D8F9FF" w:rsidR="78D8F9FF">
              <w:rPr>
                <w:rFonts w:ascii="Times New Roman" w:hAnsi="Times New Roman" w:cs="Times New Roman"/>
                <w:i w:val="0"/>
                <w:iCs w:val="0"/>
              </w:rPr>
              <w:t xml:space="preserve">  XII WBCHSE 74%</w:t>
            </w:r>
          </w:p>
          <w:p w:rsidR="78D8F9FF" w:rsidP="78D8F9FF" w:rsidRDefault="78D8F9FF" w14:paraId="55B2037C" w14:textId="3791F2E6">
            <w:pPr>
              <w:pStyle w:val="Normal"/>
              <w:ind w:left="72" w:hanging="90"/>
              <w:rPr>
                <w:rFonts w:ascii="Times New Roman" w:hAnsi="Times New Roman" w:cs="Times New Roman"/>
                <w:i w:val="0"/>
                <w:iCs w:val="0"/>
              </w:rPr>
            </w:pPr>
          </w:p>
          <w:p w:rsidRPr="003C582E" w:rsidR="008F0F75" w:rsidP="621F42F9" w:rsidRDefault="002A18E0" w14:paraId="6E38695C" wp14:textId="4B577786">
            <w:pPr>
              <w:ind w:left="72" w:hanging="90"/>
              <w:rPr>
                <w:rFonts w:ascii="Times New Roman" w:hAnsi="Times New Roman" w:cs="Times New Roman"/>
              </w:rPr>
            </w:pPr>
            <w:r w:rsidRPr="78D8F9FF" w:rsidR="78D8F9FF">
              <w:rPr>
                <w:rFonts w:ascii="Times New Roman" w:hAnsi="Times New Roman" w:cs="Times New Roman"/>
                <w:b w:val="1"/>
                <w:bCs w:val="1"/>
                <w:i w:val="0"/>
                <w:iCs w:val="0"/>
                <w:sz w:val="20"/>
                <w:szCs w:val="20"/>
              </w:rPr>
              <w:t xml:space="preserve"> </w:t>
            </w:r>
            <w:r w:rsidRPr="78D8F9FF" w:rsidR="78D8F9FF">
              <w:rPr>
                <w:rFonts w:ascii="Times New Roman" w:hAnsi="Times New Roman" w:cs="Times New Roman"/>
                <w:b w:val="1"/>
                <w:bCs w:val="1"/>
                <w:sz w:val="20"/>
                <w:szCs w:val="20"/>
              </w:rPr>
              <w:t xml:space="preserve"> ST. JOSEPH’S CONVENT, CHANDANNAGAR, WEST BENGAL </w:t>
            </w:r>
            <w:r w:rsidRPr="78D8F9FF" w:rsidR="78D8F9FF">
              <w:rPr>
                <w:rFonts w:ascii="Times New Roman" w:hAnsi="Times New Roman" w:cs="Times New Roman"/>
                <w:b w:val="0"/>
                <w:bCs w:val="0"/>
                <w:sz w:val="20"/>
                <w:szCs w:val="20"/>
              </w:rPr>
              <w:t>(2010)</w:t>
            </w:r>
          </w:p>
          <w:p w:rsidRPr="003C582E" w:rsidR="008F0F75" w:rsidP="78D8F9FF" w:rsidRDefault="002A18E0" w14:paraId="4A24A193" wp14:textId="2550113D">
            <w:pPr>
              <w:ind w:left="72" w:hanging="90"/>
              <w:rPr>
                <w:rFonts w:ascii="Times New Roman" w:hAnsi="Times New Roman" w:cs="Times New Roman"/>
              </w:rPr>
            </w:pPr>
            <w:r w:rsidRPr="78D8F9FF" w:rsidR="78D8F9FF">
              <w:rPr>
                <w:rFonts w:ascii="Times New Roman" w:hAnsi="Times New Roman" w:cs="Times New Roman"/>
              </w:rPr>
              <w:t xml:space="preserve">  X ICSE 92%</w:t>
            </w:r>
          </w:p>
          <w:p w:rsidRPr="003C582E" w:rsidR="008F0F75" w:rsidP="78D8F9FF" w:rsidRDefault="002A18E0" w14:paraId="6814E8F3" wp14:textId="71E45545">
            <w:pPr>
              <w:pStyle w:val="Normal"/>
              <w:ind w:left="72" w:hanging="90"/>
              <w:rPr>
                <w:rFonts w:ascii="Times New Roman" w:hAnsi="Times New Roman" w:cs="Times New Roman"/>
              </w:rPr>
            </w:pPr>
          </w:p>
        </w:tc>
      </w:tr>
      <w:tr w:rsidR="78D8F9FF" w:rsidTr="78D8F9FF" w14:paraId="40835B7E">
        <w:trPr>
          <w:trHeight w:val="240"/>
        </w:trPr>
        <w:tc>
          <w:tcPr>
            <w:tcW w:w="2175" w:type="dxa"/>
            <w:tcMar/>
          </w:tcPr>
          <w:p w:rsidR="78D8F9FF" w:rsidP="78D8F9FF" w:rsidRDefault="78D8F9FF" w14:paraId="1241758E" w14:textId="115F5938">
            <w:pPr>
              <w:pStyle w:val="Normal"/>
              <w:rPr>
                <w:rFonts w:ascii="Times New Roman" w:hAnsi="Times New Roman" w:cs="Times New Roman"/>
                <w:smallCaps w:val="1"/>
              </w:rPr>
            </w:pPr>
          </w:p>
        </w:tc>
        <w:tc>
          <w:tcPr>
            <w:tcW w:w="8248" w:type="dxa"/>
            <w:tcMar/>
          </w:tcPr>
          <w:p w:rsidR="78D8F9FF" w:rsidP="78D8F9FF" w:rsidRDefault="78D8F9FF" w14:paraId="3A940F87" w14:textId="31EF0A0F">
            <w:pPr>
              <w:pStyle w:val="Normal"/>
              <w:rPr>
                <w:rFonts w:ascii="Times New Roman" w:hAnsi="Times New Roman" w:cs="Times New Roman"/>
                <w:b w:val="1"/>
                <w:bCs w:val="1"/>
                <w:sz w:val="20"/>
                <w:szCs w:val="20"/>
              </w:rPr>
            </w:pPr>
          </w:p>
        </w:tc>
      </w:tr>
      <w:tr w:rsidR="78D8F9FF" w:rsidTr="78D8F9FF" w14:paraId="3BBFDF42">
        <w:trPr>
          <w:trHeight w:val="240"/>
        </w:trPr>
        <w:tc>
          <w:tcPr>
            <w:tcW w:w="2175" w:type="dxa"/>
            <w:tcMar/>
          </w:tcPr>
          <w:p w:rsidR="78D8F9FF" w:rsidP="78D8F9FF" w:rsidRDefault="78D8F9FF" w14:paraId="2BA37007" w14:textId="1FE79A20">
            <w:pPr>
              <w:pStyle w:val="Normal"/>
              <w:rPr>
                <w:rFonts w:ascii="Times New Roman" w:hAnsi="Times New Roman" w:cs="Times New Roman"/>
                <w:smallCaps w:val="1"/>
              </w:rPr>
            </w:pPr>
          </w:p>
        </w:tc>
        <w:tc>
          <w:tcPr>
            <w:tcW w:w="8248" w:type="dxa"/>
            <w:tcMar/>
          </w:tcPr>
          <w:p w:rsidR="78D8F9FF" w:rsidP="78D8F9FF" w:rsidRDefault="78D8F9FF" w14:paraId="1A9F12B5" w14:textId="0C344794">
            <w:pPr>
              <w:pStyle w:val="Normal"/>
              <w:rPr>
                <w:rFonts w:ascii="Times New Roman" w:hAnsi="Times New Roman" w:cs="Times New Roman"/>
                <w:b w:val="1"/>
                <w:bCs w:val="1"/>
                <w:sz w:val="20"/>
                <w:szCs w:val="20"/>
              </w:rPr>
            </w:pPr>
          </w:p>
        </w:tc>
      </w:tr>
      <w:tr w:rsidR="78D8F9FF" w:rsidTr="78D8F9FF" w14:paraId="008BCA25">
        <w:trPr>
          <w:trHeight w:val="240"/>
        </w:trPr>
        <w:tc>
          <w:tcPr>
            <w:tcW w:w="2175" w:type="dxa"/>
            <w:tcMar/>
          </w:tcPr>
          <w:p w:rsidR="78D8F9FF" w:rsidP="78D8F9FF" w:rsidRDefault="78D8F9FF" w14:paraId="4FCC2DCD" w14:textId="5D636524">
            <w:pPr>
              <w:pStyle w:val="Normal"/>
              <w:rPr>
                <w:rFonts w:ascii="Times New Roman" w:hAnsi="Times New Roman" w:cs="Times New Roman"/>
                <w:smallCaps w:val="1"/>
              </w:rPr>
            </w:pPr>
          </w:p>
        </w:tc>
        <w:tc>
          <w:tcPr>
            <w:tcW w:w="8248" w:type="dxa"/>
            <w:tcMar/>
          </w:tcPr>
          <w:p w:rsidR="78D8F9FF" w:rsidP="78D8F9FF" w:rsidRDefault="78D8F9FF" w14:paraId="5315980E" w14:textId="6365FB71">
            <w:pPr>
              <w:pStyle w:val="Normal"/>
              <w:rPr>
                <w:rFonts w:ascii="Times New Roman" w:hAnsi="Times New Roman" w:cs="Times New Roman"/>
                <w:b w:val="1"/>
                <w:bCs w:val="1"/>
                <w:sz w:val="20"/>
                <w:szCs w:val="20"/>
              </w:rPr>
            </w:pPr>
          </w:p>
        </w:tc>
      </w:tr>
    </w:tbl>
    <w:tbl>
      <w:tblPr>
        <w:tblStyle w:val="TableGrid"/>
        <w:tblpPr w:leftFromText="180" w:rightFromText="180" w:vertAnchor="text" w:horzAnchor="margin" w:tblpY="2351"/>
        <w:tblW w:w="1063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Look w:val="04A0" w:firstRow="1" w:lastRow="0" w:firstColumn="1" w:lastColumn="0" w:noHBand="0" w:noVBand="1"/>
      </w:tblPr>
      <w:tblGrid>
        <w:gridCol w:w="1728"/>
        <w:gridCol w:w="8910"/>
      </w:tblGrid>
      <w:tr xmlns:wp14="http://schemas.microsoft.com/office/word/2010/wordml" w:rsidRPr="003C582E" w:rsidR="00632A7D" w:rsidTr="78D8F9FF" w14:paraId="110FFD37" wp14:textId="77777777">
        <w:trPr>
          <w:trHeight w:val="177"/>
        </w:trPr>
        <w:tc>
          <w:tcPr>
            <w:tcW w:w="1728" w:type="dxa"/>
            <w:tcMar/>
          </w:tcPr>
          <w:p w:rsidRPr="003C582E" w:rsidR="00632A7D" w:rsidP="0063170A" w:rsidRDefault="00632A7D" w14:paraId="6B699379" wp14:textId="77777777">
            <w:pPr>
              <w:tabs>
                <w:tab w:val="left" w:pos="1710"/>
              </w:tabs>
              <w:rPr>
                <w:rFonts w:ascii="Times New Roman" w:hAnsi="Times New Roman" w:cs="Times New Roman"/>
                <w:b/>
                <w:smallCaps/>
              </w:rPr>
            </w:pPr>
          </w:p>
        </w:tc>
        <w:tc>
          <w:tcPr>
            <w:tcW w:w="8910" w:type="dxa"/>
            <w:tcMar/>
          </w:tcPr>
          <w:p w:rsidRPr="003C582E" w:rsidR="00632A7D" w:rsidP="0063170A" w:rsidRDefault="00632A7D" w14:paraId="3FE9F23F" wp14:textId="77777777">
            <w:pPr>
              <w:tabs>
                <w:tab w:val="left" w:pos="1710"/>
                <w:tab w:val="left" w:pos="8471"/>
              </w:tabs>
              <w:jc w:val="both"/>
              <w:rPr>
                <w:rFonts w:ascii="Times New Roman" w:hAnsi="Times New Roman" w:cs="Times New Roman"/>
                <w:b/>
              </w:rPr>
            </w:pPr>
          </w:p>
        </w:tc>
      </w:tr>
      <w:tr xmlns:wp14="http://schemas.microsoft.com/office/word/2010/wordml" w:rsidRPr="003C582E" w:rsidR="009E0E75" w:rsidTr="78D8F9FF" w14:paraId="79C98454" wp14:textId="77777777">
        <w:trPr>
          <w:trHeight w:val="177"/>
        </w:trPr>
        <w:tc>
          <w:tcPr>
            <w:tcW w:w="1728" w:type="dxa"/>
            <w:tcMar/>
          </w:tcPr>
          <w:p w:rsidRPr="003C582E" w:rsidR="009E0E75" w:rsidP="621F42F9" w:rsidRDefault="009E0E75" w14:paraId="0E26E9AC" wp14:textId="361C5CCA">
            <w:pPr>
              <w:tabs>
                <w:tab w:val="left" w:pos="1710"/>
              </w:tabs>
              <w:rPr>
                <w:rFonts w:ascii="Times New Roman" w:hAnsi="Times New Roman" w:cs="Times New Roman"/>
                <w:b w:val="1"/>
                <w:bCs w:val="1"/>
                <w:smallCaps w:val="1"/>
              </w:rPr>
            </w:pPr>
            <w:r w:rsidRPr="78D8F9FF" w:rsidR="78D8F9FF">
              <w:rPr>
                <w:rFonts w:ascii="Times New Roman" w:hAnsi="Times New Roman" w:cs="Times New Roman"/>
                <w:b w:val="1"/>
                <w:bCs w:val="1"/>
                <w:smallCaps w:val="1"/>
              </w:rPr>
              <w:t>Internships And Work</w:t>
            </w:r>
            <w:r>
              <w:br/>
            </w:r>
            <w:r w:rsidRPr="78D8F9FF" w:rsidR="78D8F9FF">
              <w:rPr>
                <w:rFonts w:ascii="Times New Roman" w:hAnsi="Times New Roman" w:cs="Times New Roman"/>
                <w:b w:val="1"/>
                <w:bCs w:val="1"/>
                <w:smallCaps w:val="1"/>
              </w:rPr>
              <w:t>Experience</w:t>
            </w:r>
          </w:p>
        </w:tc>
        <w:tc>
          <w:tcPr>
            <w:tcW w:w="8910" w:type="dxa"/>
            <w:tcMar/>
          </w:tcPr>
          <w:p w:rsidRPr="003C582E" w:rsidR="009E0E75" w:rsidP="621F42F9" w:rsidRDefault="00B10BB8" w14:paraId="3F02DF69" wp14:textId="681503A6">
            <w:pPr>
              <w:pStyle w:val="Normal"/>
              <w:tabs>
                <w:tab w:val="left" w:leader="none" w:pos="1710"/>
              </w:tabs>
              <w:bidi w:val="0"/>
              <w:spacing w:before="0" w:beforeAutospacing="off" w:after="200" w:afterAutospacing="off" w:line="276" w:lineRule="auto"/>
              <w:ind w:left="257" w:right="0"/>
              <w:jc w:val="both"/>
              <w:rPr>
                <w:rFonts w:ascii="Times New Roman" w:hAnsi="Times New Roman" w:cs="Times New Roman"/>
                <w:b w:val="1"/>
                <w:bCs w:val="1"/>
                <w:sz w:val="18"/>
                <w:szCs w:val="18"/>
              </w:rPr>
            </w:pPr>
            <w:r w:rsidRPr="621F42F9" w:rsidR="621F42F9">
              <w:rPr>
                <w:rFonts w:ascii="Times New Roman" w:hAnsi="Times New Roman" w:cs="Times New Roman"/>
                <w:b w:val="1"/>
                <w:bCs w:val="1"/>
                <w:sz w:val="20"/>
                <w:szCs w:val="20"/>
              </w:rPr>
              <w:t>ROBERT BOSCH ENGINEERING AND BUSINESS SOLUTIONS PVT LTD, BENGALURU</w:t>
            </w:r>
          </w:p>
        </w:tc>
      </w:tr>
      <w:tr xmlns:wp14="http://schemas.microsoft.com/office/word/2010/wordml" w:rsidRPr="003C582E" w:rsidR="009E0E75" w:rsidTr="78D8F9FF" w14:paraId="210A7516" wp14:textId="77777777">
        <w:trPr>
          <w:trHeight w:val="690"/>
        </w:trPr>
        <w:tc>
          <w:tcPr>
            <w:tcW w:w="1728" w:type="dxa"/>
            <w:tcMar/>
          </w:tcPr>
          <w:p w:rsidRPr="003C582E" w:rsidR="00B10BB8" w:rsidP="621F42F9" w:rsidRDefault="009E0E75" w14:paraId="718EE1A2" w14:noSpellErr="1" wp14:textId="44FEEF64">
            <w:pPr>
              <w:tabs>
                <w:tab w:val="left" w:pos="1710"/>
              </w:tabs>
              <w:rPr>
                <w:rFonts w:ascii="Times New Roman" w:hAnsi="Times New Roman" w:cs="Times New Roman"/>
                <w:b w:val="1"/>
                <w:bCs w:val="1"/>
                <w:smallCaps w:val="1"/>
              </w:rPr>
            </w:pPr>
          </w:p>
        </w:tc>
        <w:tc>
          <w:tcPr>
            <w:tcW w:w="8910" w:type="dxa"/>
            <w:tcMar/>
          </w:tcPr>
          <w:p w:rsidRPr="003C582E" w:rsidR="009E0E75" w:rsidP="621F42F9" w:rsidRDefault="009E0E75" w14:paraId="08847F44" wp14:textId="368BBD62">
            <w:pPr>
              <w:tabs>
                <w:tab w:val="left" w:pos="1710"/>
              </w:tabs>
              <w:ind w:left="257"/>
              <w:rPr>
                <w:rFonts w:ascii="Times New Roman" w:hAnsi="Times New Roman" w:cs="Times New Roman"/>
                <w:i w:val="1"/>
                <w:iCs w:val="1"/>
              </w:rPr>
            </w:pPr>
            <w:r w:rsidRPr="621F42F9" w:rsidR="621F42F9">
              <w:rPr>
                <w:rFonts w:ascii="Times New Roman" w:hAnsi="Times New Roman" w:cs="Times New Roman"/>
                <w:i w:val="1"/>
                <w:iCs w:val="1"/>
              </w:rPr>
              <w:t>Presently Working                                                                         20</w:t>
            </w:r>
            <w:r w:rsidRPr="621F42F9" w:rsidR="621F42F9">
              <w:rPr>
                <w:rFonts w:ascii="Times New Roman" w:hAnsi="Times New Roman" w:cs="Times New Roman"/>
                <w:i w:val="1"/>
                <w:iCs w:val="1"/>
                <w:vertAlign w:val="superscript"/>
              </w:rPr>
              <w:t>th</w:t>
            </w:r>
            <w:r w:rsidRPr="621F42F9" w:rsidR="621F42F9">
              <w:rPr>
                <w:rFonts w:ascii="Times New Roman" w:hAnsi="Times New Roman" w:cs="Times New Roman"/>
                <w:i w:val="1"/>
                <w:iCs w:val="1"/>
              </w:rPr>
              <w:t xml:space="preserve"> August, 2020 to present</w:t>
            </w:r>
          </w:p>
        </w:tc>
      </w:tr>
      <w:tr xmlns:wp14="http://schemas.microsoft.com/office/word/2010/wordml" w:rsidRPr="003C582E" w:rsidR="00B10BB8" w:rsidTr="78D8F9FF" w14:paraId="78B5ED43" wp14:textId="77777777">
        <w:trPr>
          <w:trHeight w:val="177"/>
        </w:trPr>
        <w:tc>
          <w:tcPr>
            <w:tcW w:w="1728" w:type="dxa"/>
            <w:tcMar/>
          </w:tcPr>
          <w:p w:rsidRPr="003C582E" w:rsidR="00B10BB8" w:rsidP="00B10BB8" w:rsidRDefault="00B10BB8" w14:paraId="1F72F646" wp14:textId="77777777">
            <w:pPr>
              <w:tabs>
                <w:tab w:val="left" w:pos="1710"/>
              </w:tabs>
              <w:rPr>
                <w:rFonts w:ascii="Times New Roman" w:hAnsi="Times New Roman" w:cs="Times New Roman"/>
                <w:b/>
                <w:smallCaps/>
              </w:rPr>
            </w:pPr>
          </w:p>
        </w:tc>
        <w:tc>
          <w:tcPr>
            <w:tcW w:w="8910" w:type="dxa"/>
            <w:tcMar/>
          </w:tcPr>
          <w:p w:rsidRPr="003C582E" w:rsidR="00B10BB8" w:rsidP="621F42F9" w:rsidRDefault="00B10BB8" w14:paraId="5A2F9756" wp14:textId="5960DA4C">
            <w:pPr>
              <w:pStyle w:val="Normal"/>
              <w:tabs>
                <w:tab w:val="left" w:leader="none" w:pos="1710"/>
              </w:tabs>
              <w:bidi w:val="0"/>
              <w:spacing w:before="0" w:beforeAutospacing="off" w:after="200" w:afterAutospacing="off" w:line="276" w:lineRule="auto"/>
              <w:ind w:left="257" w:right="0"/>
              <w:jc w:val="both"/>
            </w:pPr>
            <w:r w:rsidRPr="621F42F9" w:rsidR="621F42F9">
              <w:rPr>
                <w:rFonts w:ascii="Times New Roman" w:hAnsi="Times New Roman" w:cs="Times New Roman"/>
                <w:i w:val="1"/>
                <w:iCs w:val="1"/>
              </w:rPr>
              <w:t xml:space="preserve">Part of the Open-Source Licensing and Patent Drafting Team. Looking into and making policies and contracts for Bosch alongside checking for legal compliances in </w:t>
            </w:r>
            <w:r w:rsidRPr="621F42F9" w:rsidR="621F42F9">
              <w:rPr>
                <w:rFonts w:ascii="Times New Roman" w:hAnsi="Times New Roman" w:cs="Times New Roman"/>
                <w:i w:val="1"/>
                <w:iCs w:val="1"/>
              </w:rPr>
              <w:t>open-source</w:t>
            </w:r>
            <w:r w:rsidRPr="621F42F9" w:rsidR="621F42F9">
              <w:rPr>
                <w:rFonts w:ascii="Times New Roman" w:hAnsi="Times New Roman" w:cs="Times New Roman"/>
                <w:i w:val="1"/>
                <w:iCs w:val="1"/>
              </w:rPr>
              <w:t xml:space="preserve"> software and drafting patents.</w:t>
            </w:r>
          </w:p>
        </w:tc>
      </w:tr>
      <w:tr xmlns:wp14="http://schemas.microsoft.com/office/word/2010/wordml" w:rsidRPr="003C582E" w:rsidR="00B10BB8" w:rsidTr="78D8F9FF" w14:paraId="3C98EC89" wp14:textId="77777777">
        <w:trPr>
          <w:trHeight w:val="87"/>
        </w:trPr>
        <w:tc>
          <w:tcPr>
            <w:tcW w:w="1728" w:type="dxa"/>
            <w:tcMar/>
          </w:tcPr>
          <w:p w:rsidRPr="003C582E" w:rsidR="00B10BB8" w:rsidP="00B10BB8" w:rsidRDefault="00B10BB8" w14:paraId="08CE6F91" wp14:textId="77777777">
            <w:pPr>
              <w:tabs>
                <w:tab w:val="left" w:pos="1710"/>
              </w:tabs>
              <w:rPr>
                <w:rFonts w:ascii="Times New Roman" w:hAnsi="Times New Roman" w:cs="Times New Roman"/>
                <w:b/>
                <w:smallCaps/>
              </w:rPr>
            </w:pPr>
          </w:p>
        </w:tc>
        <w:tc>
          <w:tcPr>
            <w:tcW w:w="8910" w:type="dxa"/>
            <w:tcMar/>
          </w:tcPr>
          <w:p w:rsidRPr="003C582E" w:rsidR="00B10BB8" w:rsidP="00B10BB8" w:rsidRDefault="00B10BB8" w14:paraId="61CDCEAD" wp14:textId="77777777">
            <w:pPr>
              <w:tabs>
                <w:tab w:val="left" w:pos="1710"/>
              </w:tabs>
              <w:ind w:left="257"/>
              <w:jc w:val="both"/>
              <w:rPr>
                <w:rFonts w:ascii="Times New Roman" w:hAnsi="Times New Roman" w:cs="Times New Roman"/>
                <w:i/>
              </w:rPr>
            </w:pPr>
          </w:p>
          <w:p w:rsidR="621F42F9" w:rsidP="621F42F9" w:rsidRDefault="621F42F9" w14:paraId="35145CB0" w14:textId="17A6D539">
            <w:pPr>
              <w:pStyle w:val="Normal"/>
              <w:tabs>
                <w:tab w:val="left" w:leader="none" w:pos="1710"/>
              </w:tabs>
              <w:bidi w:val="0"/>
              <w:ind w:left="257"/>
              <w:jc w:val="both"/>
              <w:rPr>
                <w:rFonts w:ascii="Times New Roman" w:hAnsi="Times New Roman" w:cs="Times New Roman"/>
                <w:b w:val="1"/>
                <w:bCs w:val="1"/>
                <w:sz w:val="18"/>
                <w:szCs w:val="18"/>
              </w:rPr>
            </w:pPr>
            <w:r w:rsidRPr="621F42F9" w:rsidR="621F42F9">
              <w:rPr>
                <w:rFonts w:ascii="Times New Roman" w:hAnsi="Times New Roman" w:cs="Times New Roman"/>
                <w:b w:val="1"/>
                <w:bCs w:val="1"/>
                <w:sz w:val="20"/>
                <w:szCs w:val="20"/>
              </w:rPr>
              <w:t>ROBERT BOSCH ENGINEERING AND BUSINESS SOLUTIONS PVT LTD, BENGALURU</w:t>
            </w:r>
          </w:p>
          <w:p w:rsidRPr="003C582E" w:rsidR="00B10BB8" w:rsidP="621F42F9" w:rsidRDefault="00B10BB8" w14:paraId="45FB4B07" wp14:textId="1652B194">
            <w:pPr>
              <w:pStyle w:val="Normal"/>
              <w:tabs>
                <w:tab w:val="left" w:pos="1710"/>
              </w:tabs>
              <w:ind w:left="257"/>
              <w:jc w:val="both"/>
              <w:rPr>
                <w:rFonts w:ascii="Times New Roman" w:hAnsi="Times New Roman" w:cs="Times New Roman"/>
                <w:i w:val="1"/>
                <w:iCs w:val="1"/>
              </w:rPr>
            </w:pPr>
            <w:r w:rsidRPr="78D8F9FF" w:rsidR="78D8F9FF">
              <w:rPr>
                <w:rFonts w:ascii="Times New Roman" w:hAnsi="Times New Roman" w:cs="Times New Roman"/>
                <w:i w:val="1"/>
                <w:iCs w:val="1"/>
              </w:rPr>
              <w:t>Intern                                                                                           9</w:t>
            </w:r>
            <w:r w:rsidRPr="78D8F9FF" w:rsidR="78D8F9FF">
              <w:rPr>
                <w:rFonts w:ascii="Times New Roman" w:hAnsi="Times New Roman" w:cs="Times New Roman"/>
                <w:i w:val="1"/>
                <w:iCs w:val="1"/>
                <w:vertAlign w:val="superscript"/>
              </w:rPr>
              <w:t>th</w:t>
            </w:r>
            <w:r w:rsidRPr="78D8F9FF" w:rsidR="78D8F9FF">
              <w:rPr>
                <w:rFonts w:ascii="Times New Roman" w:hAnsi="Times New Roman" w:cs="Times New Roman"/>
                <w:i w:val="1"/>
                <w:iCs w:val="1"/>
              </w:rPr>
              <w:t xml:space="preserve"> May,2019 to 26</w:t>
            </w:r>
            <w:r w:rsidRPr="78D8F9FF" w:rsidR="78D8F9FF">
              <w:rPr>
                <w:rFonts w:ascii="Times New Roman" w:hAnsi="Times New Roman" w:cs="Times New Roman"/>
                <w:i w:val="1"/>
                <w:iCs w:val="1"/>
                <w:vertAlign w:val="superscript"/>
              </w:rPr>
              <w:t>th</w:t>
            </w:r>
            <w:r w:rsidRPr="78D8F9FF" w:rsidR="78D8F9FF">
              <w:rPr>
                <w:rFonts w:ascii="Times New Roman" w:hAnsi="Times New Roman" w:cs="Times New Roman"/>
                <w:i w:val="1"/>
                <w:iCs w:val="1"/>
              </w:rPr>
              <w:t xml:space="preserve"> June,2019</w:t>
            </w:r>
          </w:p>
          <w:p w:rsidR="78D8F9FF" w:rsidP="78D8F9FF" w:rsidRDefault="78D8F9FF" w14:paraId="407B19CA" w14:textId="4ECE8C2C">
            <w:pPr>
              <w:pStyle w:val="Normal"/>
              <w:tabs>
                <w:tab w:val="left" w:leader="none" w:pos="1710"/>
              </w:tabs>
              <w:bidi w:val="0"/>
              <w:spacing w:before="0" w:beforeAutospacing="off" w:after="200" w:afterAutospacing="off" w:line="276" w:lineRule="auto"/>
              <w:ind w:left="257" w:right="0"/>
              <w:jc w:val="both"/>
              <w:rPr>
                <w:rFonts w:ascii="Times New Roman" w:hAnsi="Times New Roman" w:cs="Times New Roman"/>
                <w:i w:val="1"/>
                <w:iCs w:val="1"/>
              </w:rPr>
            </w:pPr>
            <w:r w:rsidRPr="78D8F9FF" w:rsidR="78D8F9FF">
              <w:rPr>
                <w:rFonts w:ascii="Times New Roman" w:hAnsi="Times New Roman" w:cs="Times New Roman"/>
                <w:i w:val="1"/>
                <w:iCs w:val="1"/>
              </w:rPr>
              <w:t>Worked on the topic of 5G Standard Essential Patents and via patent searching sought to find out and predict the key market players in the upcoming 5G technology alongside carrying out regular patent search for Bosch inventions.</w:t>
            </w:r>
          </w:p>
          <w:p w:rsidR="003B6188" w:rsidP="00B10BB8" w:rsidRDefault="003B6188" w14:paraId="6BB9E253" wp14:textId="77777777">
            <w:pPr>
              <w:tabs>
                <w:tab w:val="left" w:pos="1710"/>
              </w:tabs>
              <w:ind w:left="257"/>
              <w:jc w:val="both"/>
              <w:rPr>
                <w:rFonts w:ascii="Times New Roman" w:hAnsi="Times New Roman" w:cs="Times New Roman"/>
              </w:rPr>
            </w:pPr>
          </w:p>
          <w:p w:rsidR="78D8F9FF" w:rsidP="78D8F9FF" w:rsidRDefault="78D8F9FF" w14:paraId="5656333B" w14:textId="167C2710">
            <w:pPr>
              <w:pStyle w:val="Normal"/>
              <w:tabs>
                <w:tab w:val="left" w:leader="none" w:pos="1710"/>
              </w:tabs>
              <w:bidi w:val="0"/>
              <w:spacing w:before="0" w:beforeAutospacing="off" w:after="200" w:afterAutospacing="off" w:line="276" w:lineRule="auto"/>
              <w:ind w:left="257" w:right="0"/>
              <w:jc w:val="both"/>
            </w:pPr>
            <w:r w:rsidRPr="78D8F9FF" w:rsidR="78D8F9FF">
              <w:rPr>
                <w:rFonts w:ascii="Times New Roman" w:hAnsi="Times New Roman" w:cs="Times New Roman"/>
                <w:b w:val="1"/>
                <w:bCs w:val="1"/>
              </w:rPr>
              <w:t>ITAG BUSINESS SOLUTIONS PVT LTD., KOLKATA</w:t>
            </w:r>
          </w:p>
          <w:p w:rsidR="78D8F9FF" w:rsidP="78D8F9FF" w:rsidRDefault="78D8F9FF" w14:paraId="5661D1AC" w14:textId="0E2ED84C">
            <w:pPr>
              <w:pStyle w:val="Normal"/>
              <w:tabs>
                <w:tab w:val="left" w:leader="none" w:pos="1710"/>
              </w:tabs>
              <w:bidi w:val="0"/>
              <w:spacing w:before="0" w:beforeAutospacing="off" w:after="200" w:afterAutospacing="off" w:line="276" w:lineRule="auto"/>
              <w:ind w:left="257" w:right="0"/>
              <w:jc w:val="both"/>
              <w:rPr>
                <w:rFonts w:ascii="Times New Roman" w:hAnsi="Times New Roman" w:cs="Times New Roman"/>
                <w:i w:val="1"/>
                <w:iCs w:val="1"/>
              </w:rPr>
            </w:pPr>
            <w:r w:rsidRPr="78D8F9FF" w:rsidR="78D8F9FF">
              <w:rPr>
                <w:rFonts w:ascii="Times New Roman" w:hAnsi="Times New Roman" w:cs="Times New Roman"/>
                <w:i w:val="1"/>
                <w:iCs w:val="1"/>
              </w:rPr>
              <w:t xml:space="preserve">Intern     </w:t>
            </w:r>
            <w:r w:rsidRPr="78D8F9FF" w:rsidR="78D8F9FF">
              <w:rPr>
                <w:rFonts w:ascii="Times New Roman" w:hAnsi="Times New Roman" w:cs="Times New Roman"/>
                <w:b w:val="1"/>
                <w:bCs w:val="1"/>
              </w:rPr>
              <w:t xml:space="preserve">                                                                                    </w:t>
            </w:r>
            <w:r w:rsidRPr="78D8F9FF" w:rsidR="78D8F9FF">
              <w:rPr>
                <w:rFonts w:ascii="Times New Roman" w:hAnsi="Times New Roman" w:cs="Times New Roman"/>
                <w:i w:val="1"/>
                <w:iCs w:val="1"/>
              </w:rPr>
              <w:t>1</w:t>
            </w:r>
            <w:r w:rsidRPr="78D8F9FF" w:rsidR="78D8F9FF">
              <w:rPr>
                <w:rFonts w:ascii="Times New Roman" w:hAnsi="Times New Roman" w:cs="Times New Roman"/>
                <w:i w:val="1"/>
                <w:iCs w:val="1"/>
                <w:vertAlign w:val="superscript"/>
              </w:rPr>
              <w:t>st</w:t>
            </w:r>
            <w:r w:rsidRPr="78D8F9FF" w:rsidR="78D8F9FF">
              <w:rPr>
                <w:rFonts w:ascii="Times New Roman" w:hAnsi="Times New Roman" w:cs="Times New Roman"/>
                <w:i w:val="1"/>
                <w:iCs w:val="1"/>
              </w:rPr>
              <w:t xml:space="preserve"> May 2018 to 31</w:t>
            </w:r>
            <w:r w:rsidRPr="78D8F9FF" w:rsidR="78D8F9FF">
              <w:rPr>
                <w:rFonts w:ascii="Times New Roman" w:hAnsi="Times New Roman" w:cs="Times New Roman"/>
                <w:i w:val="1"/>
                <w:iCs w:val="1"/>
                <w:vertAlign w:val="superscript"/>
              </w:rPr>
              <w:t>st</w:t>
            </w:r>
            <w:r w:rsidRPr="78D8F9FF" w:rsidR="78D8F9FF">
              <w:rPr>
                <w:rFonts w:ascii="Times New Roman" w:hAnsi="Times New Roman" w:cs="Times New Roman"/>
                <w:i w:val="1"/>
                <w:iCs w:val="1"/>
              </w:rPr>
              <w:t xml:space="preserve"> May,2018</w:t>
            </w:r>
          </w:p>
          <w:p w:rsidRPr="00851CB6" w:rsidR="00B10BB8" w:rsidP="00851CB6" w:rsidRDefault="00B10BB8" w14:paraId="0DFAE634" wp14:textId="037EA7A7">
            <w:pPr>
              <w:tabs>
                <w:tab w:val="left" w:pos="1710"/>
              </w:tabs>
              <w:ind w:left="257"/>
              <w:jc w:val="both"/>
              <w:rPr>
                <w:rFonts w:ascii="Times New Roman" w:hAnsi="Times New Roman" w:cs="Times New Roman"/>
              </w:rPr>
            </w:pPr>
            <w:r w:rsidRPr="78D8F9FF" w:rsidR="78D8F9FF">
              <w:rPr>
                <w:rFonts w:ascii="Times New Roman" w:hAnsi="Times New Roman" w:cs="Times New Roman"/>
                <w:i w:val="1"/>
                <w:iCs w:val="1"/>
              </w:rPr>
              <w:t xml:space="preserve">Worked in trademark matters like reply to oppositions and carried out research in Insolvency and Bankruptcy Code.  </w:t>
            </w:r>
          </w:p>
          <w:p w:rsidRPr="003C582E" w:rsidR="00B10BB8" w:rsidP="78D8F9FF" w:rsidRDefault="00B10BB8" w14:paraId="0A6959E7" wp14:textId="066FC49A">
            <w:pPr>
              <w:tabs>
                <w:tab w:val="left" w:pos="1710"/>
              </w:tabs>
              <w:ind w:left="0"/>
              <w:jc w:val="both"/>
              <w:rPr>
                <w:rFonts w:ascii="Times New Roman" w:hAnsi="Times New Roman" w:cs="Times New Roman"/>
                <w:b w:val="1"/>
                <w:bCs w:val="1"/>
              </w:rPr>
            </w:pPr>
          </w:p>
        </w:tc>
      </w:tr>
    </w:tbl>
    <w:p xmlns:wp14="http://schemas.microsoft.com/office/word/2010/wordml" w:rsidRPr="00C43232" w:rsidR="00361FE6" w:rsidP="009A5E08" w:rsidRDefault="00361FE6" w14:paraId="07547A01" wp14:textId="77777777">
      <w:pPr>
        <w:spacing w:after="0"/>
        <w:rPr>
          <w:rFonts w:ascii="Times New Roman" w:hAnsi="Times New Roman" w:cs="Times New Roman"/>
        </w:rPr>
      </w:pPr>
    </w:p>
    <w:p xmlns:wp14="http://schemas.microsoft.com/office/word/2010/wordml" w:rsidRPr="00A448AE" w:rsidR="00A448AE" w:rsidP="009A5E08" w:rsidRDefault="00A448AE" w14:paraId="6DFB9E20" wp14:textId="77777777">
      <w:pPr>
        <w:spacing w:after="0"/>
        <w:rPr>
          <w:rFonts w:ascii="Times New Roman" w:hAnsi="Times New Roman" w:cs="Times New Roman"/>
          <w:b/>
        </w:rPr>
      </w:pPr>
    </w:p>
    <w:p xmlns:wp14="http://schemas.microsoft.com/office/word/2010/wordml" w:rsidRPr="00A448AE" w:rsidR="00717136" w:rsidP="009A5E08" w:rsidRDefault="00717136" w14:paraId="70DF9E56" wp14:textId="2A0AB0AE">
      <w:pPr>
        <w:spacing w:after="0"/>
        <w:rPr>
          <w:rFonts w:ascii="Times New Roman" w:hAnsi="Times New Roman" w:cs="Times New Roman"/>
        </w:rPr>
      </w:pPr>
      <w:r w:rsidRPr="78D8F9FF" w:rsidR="78D8F9FF">
        <w:rPr>
          <w:rFonts w:ascii="Times New Roman" w:hAnsi="Times New Roman" w:cs="Times New Roman"/>
          <w:b w:val="1"/>
          <w:bCs w:val="1"/>
        </w:rPr>
        <w:t>STRENGTH</w:t>
      </w:r>
      <w:r>
        <w:tab/>
      </w:r>
      <w:r w:rsidRPr="78D8F9FF" w:rsidR="78D8F9FF">
        <w:rPr>
          <w:rFonts w:ascii="Times New Roman" w:hAnsi="Times New Roman" w:cs="Times New Roman"/>
          <w:b w:val="1"/>
          <w:bCs w:val="1"/>
        </w:rPr>
        <w:t xml:space="preserve">           </w:t>
      </w:r>
      <w:r w:rsidRPr="78D8F9FF" w:rsidR="78D8F9FF">
        <w:rPr>
          <w:rFonts w:ascii="Times New Roman" w:hAnsi="Times New Roman" w:cs="Times New Roman"/>
          <w:b w:val="0"/>
          <w:bCs w:val="0"/>
        </w:rPr>
        <w:t xml:space="preserve">Determined, Good communication skills, Quick Learner, Punctual, Good researcher </w:t>
      </w:r>
    </w:p>
    <w:p w:rsidR="78D8F9FF" w:rsidP="78D8F9FF" w:rsidRDefault="78D8F9FF" w14:paraId="0124C855" w14:textId="2B9E2E99">
      <w:pPr>
        <w:pStyle w:val="Normal"/>
        <w:spacing w:after="0"/>
        <w:rPr>
          <w:rFonts w:ascii="Times New Roman" w:hAnsi="Times New Roman" w:cs="Times New Roman"/>
          <w:b w:val="0"/>
          <w:bCs w:val="0"/>
        </w:rPr>
      </w:pPr>
    </w:p>
    <w:p w:rsidR="78D8F9FF" w:rsidP="78D8F9FF" w:rsidRDefault="78D8F9FF" w14:paraId="085E2A65" w14:textId="3869BA75">
      <w:pPr>
        <w:pStyle w:val="Normal"/>
        <w:bidi w:val="0"/>
        <w:spacing w:before="0" w:beforeAutospacing="off" w:after="0" w:afterAutospacing="off" w:line="276" w:lineRule="auto"/>
        <w:ind w:left="0" w:right="0"/>
        <w:jc w:val="left"/>
        <w:rPr>
          <w:rFonts w:ascii="Times New Roman" w:hAnsi="Times New Roman" w:cs="Times New Roman"/>
          <w:b w:val="1"/>
          <w:bCs w:val="1"/>
        </w:rPr>
      </w:pPr>
      <w:r w:rsidRPr="78D8F9FF" w:rsidR="78D8F9FF">
        <w:rPr>
          <w:rFonts w:ascii="Times New Roman" w:hAnsi="Times New Roman" w:cs="Times New Roman"/>
          <w:b w:val="1"/>
          <w:bCs w:val="1"/>
        </w:rPr>
        <w:t>LANGUAGES</w:t>
      </w:r>
      <w:r>
        <w:tab/>
      </w:r>
      <w:r w:rsidRPr="78D8F9FF" w:rsidR="78D8F9FF">
        <w:rPr>
          <w:rFonts w:ascii="Times New Roman" w:hAnsi="Times New Roman" w:cs="Times New Roman"/>
          <w:b w:val="1"/>
          <w:bCs w:val="1"/>
        </w:rPr>
        <w:t xml:space="preserve">           </w:t>
      </w:r>
      <w:r w:rsidRPr="78D8F9FF" w:rsidR="78D8F9FF">
        <w:rPr>
          <w:rFonts w:ascii="Times New Roman" w:hAnsi="Times New Roman" w:cs="Times New Roman"/>
        </w:rPr>
        <w:t>Hindi, English and Bengali</w:t>
      </w:r>
    </w:p>
    <w:p xmlns:wp14="http://schemas.microsoft.com/office/word/2010/wordml" w:rsidRPr="009A5E08" w:rsidR="009A5E08" w:rsidP="004B221D" w:rsidRDefault="0074348E" w14:paraId="55689099" wp14:textId="77777777">
      <w:pPr>
        <w:spacing w:after="0"/>
        <w:rPr>
          <w:rFonts w:ascii="Times New Roman" w:hAnsi="Times New Roman" w:cs="Times New Roman"/>
          <w:b/>
        </w:rPr>
      </w:pPr>
      <w:r>
        <w:rPr>
          <w:rFonts w:ascii="Times New Roman" w:hAnsi="Times New Roman" w:cs="Times New Roman"/>
          <w:b/>
        </w:rPr>
        <w:t>KNOWN</w:t>
      </w:r>
      <w:r w:rsidR="00717136">
        <w:rPr>
          <w:rFonts w:ascii="Times New Roman" w:hAnsi="Times New Roman" w:cs="Times New Roman"/>
          <w:b/>
        </w:rPr>
        <w:t xml:space="preserve">    </w:t>
      </w:r>
    </w:p>
    <w:p xmlns:wp14="http://schemas.microsoft.com/office/word/2010/wordml" w:rsidR="009A5E08" w:rsidP="004B221D" w:rsidRDefault="00193F45" w14:paraId="79E9ED28" wp14:textId="77777777">
      <w:pPr>
        <w:spacing w:after="0"/>
        <w:rPr>
          <w:rFonts w:ascii="Times New Roman" w:hAnsi="Times New Roman" w:cs="Times New Roman"/>
        </w:rPr>
      </w:pPr>
      <w:r>
        <w:rPr>
          <w:rFonts w:ascii="Times New Roman" w:hAnsi="Times New Roman" w:cs="Times New Roman"/>
        </w:rPr>
        <w:t xml:space="preserve">                                                                                     </w:t>
      </w:r>
      <w:r w:rsidR="003B3D4B">
        <w:rPr>
          <w:rFonts w:ascii="Times New Roman" w:hAnsi="Times New Roman" w:cs="Times New Roman"/>
        </w:rPr>
        <w:t xml:space="preserve">   </w:t>
      </w:r>
      <w:r w:rsidR="00D63FA1">
        <w:rPr>
          <w:rFonts w:ascii="Times New Roman" w:hAnsi="Times New Roman" w:cs="Times New Roman"/>
        </w:rPr>
        <w:t xml:space="preserve">        </w:t>
      </w:r>
    </w:p>
    <w:p w:rsidR="78D8F9FF" w:rsidP="78D8F9FF" w:rsidRDefault="78D8F9FF" w14:paraId="23FF472C" w14:textId="3695C35C">
      <w:pPr>
        <w:pStyle w:val="Normal"/>
        <w:bidi w:val="0"/>
        <w:spacing w:before="0" w:beforeAutospacing="off" w:after="0" w:afterAutospacing="off" w:line="276" w:lineRule="auto"/>
        <w:ind w:left="0" w:right="0"/>
        <w:jc w:val="left"/>
        <w:rPr>
          <w:rFonts w:ascii="Times New Roman" w:hAnsi="Times New Roman" w:cs="Times New Roman"/>
        </w:rPr>
      </w:pPr>
      <w:r w:rsidRPr="78D8F9FF" w:rsidR="78D8F9FF">
        <w:rPr>
          <w:rFonts w:ascii="Times New Roman" w:hAnsi="Times New Roman" w:cs="Times New Roman"/>
        </w:rPr>
        <w:t xml:space="preserve">                                                                                               SIGNATURE: SOMADATTA BANDYOPADHYAY</w:t>
      </w:r>
    </w:p>
    <w:p xmlns:wp14="http://schemas.microsoft.com/office/word/2010/wordml" w:rsidRPr="00EE51FF" w:rsidR="00193F45" w:rsidP="004B221D" w:rsidRDefault="00193F45" w14:paraId="46777429" wp14:textId="73864BDA">
      <w:pPr>
        <w:spacing w:after="0"/>
        <w:rPr>
          <w:rFonts w:ascii="Times New Roman" w:hAnsi="Times New Roman" w:cs="Times New Roman"/>
        </w:rPr>
      </w:pPr>
      <w:r w:rsidRPr="78D8F9FF" w:rsidR="78D8F9FF">
        <w:rPr>
          <w:rFonts w:ascii="Times New Roman" w:hAnsi="Times New Roman" w:cs="Times New Roman"/>
        </w:rPr>
        <w:t xml:space="preserve">                                                                                                DATE: 16-01-2021</w:t>
      </w:r>
    </w:p>
    <w:sectPr w:rsidRPr="00EE51FF" w:rsidR="00193F45" w:rsidSect="00921582">
      <w:pgSz w:w="12240" w:h="15840" w:orient="portrait"/>
      <w:pgMar w:top="900" w:right="864" w:bottom="990"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5B96F3D"/>
    <w:multiLevelType w:val="hybridMultilevel"/>
    <w:tmpl w:val="922E5A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65884BEF"/>
    <w:multiLevelType w:val="hybridMultilevel"/>
    <w:tmpl w:val="02E4606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
  </w:num>
  <w:num w:numId="2">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100"/>
  <w:trackRevisions w:val="false"/>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Odh9uL97f/f+g3v3dj7d//Sj0Uev86YpqiUa7P6S/ycAAP//d+XnmCwAAAA="/>
  </w:docVars>
  <w:rsids>
    <w:rsidRoot w:val="008F0F75"/>
    <w:rsid w:val="000051F7"/>
    <w:rsid w:val="00011354"/>
    <w:rsid w:val="00014109"/>
    <w:rsid w:val="00024F90"/>
    <w:rsid w:val="000318A4"/>
    <w:rsid w:val="00033CBC"/>
    <w:rsid w:val="00042741"/>
    <w:rsid w:val="00043AD7"/>
    <w:rsid w:val="00052AEB"/>
    <w:rsid w:val="00056EC0"/>
    <w:rsid w:val="00057B91"/>
    <w:rsid w:val="00060045"/>
    <w:rsid w:val="00060198"/>
    <w:rsid w:val="00066A1F"/>
    <w:rsid w:val="00067DA8"/>
    <w:rsid w:val="00074827"/>
    <w:rsid w:val="00076C17"/>
    <w:rsid w:val="000773DA"/>
    <w:rsid w:val="00084CA3"/>
    <w:rsid w:val="0008743E"/>
    <w:rsid w:val="00092A0A"/>
    <w:rsid w:val="0009318C"/>
    <w:rsid w:val="0009447D"/>
    <w:rsid w:val="000A0164"/>
    <w:rsid w:val="000A2621"/>
    <w:rsid w:val="000A51A6"/>
    <w:rsid w:val="000A6EA4"/>
    <w:rsid w:val="000B38DB"/>
    <w:rsid w:val="000B5D42"/>
    <w:rsid w:val="000C01D6"/>
    <w:rsid w:val="000C293A"/>
    <w:rsid w:val="000D7DFD"/>
    <w:rsid w:val="000F1318"/>
    <w:rsid w:val="000F3C9D"/>
    <w:rsid w:val="000F5F7A"/>
    <w:rsid w:val="00110E77"/>
    <w:rsid w:val="00112F31"/>
    <w:rsid w:val="001166ED"/>
    <w:rsid w:val="00117ED2"/>
    <w:rsid w:val="00126B18"/>
    <w:rsid w:val="00127C19"/>
    <w:rsid w:val="00141453"/>
    <w:rsid w:val="00141F7C"/>
    <w:rsid w:val="0014501E"/>
    <w:rsid w:val="001457AD"/>
    <w:rsid w:val="00146B3E"/>
    <w:rsid w:val="00154F3F"/>
    <w:rsid w:val="00155592"/>
    <w:rsid w:val="0016563D"/>
    <w:rsid w:val="00167B1B"/>
    <w:rsid w:val="00171511"/>
    <w:rsid w:val="001722B7"/>
    <w:rsid w:val="00175787"/>
    <w:rsid w:val="00175EA6"/>
    <w:rsid w:val="00184A0E"/>
    <w:rsid w:val="00186227"/>
    <w:rsid w:val="00190A33"/>
    <w:rsid w:val="00192C5A"/>
    <w:rsid w:val="00193F45"/>
    <w:rsid w:val="00197721"/>
    <w:rsid w:val="00197BDB"/>
    <w:rsid w:val="001A1E4C"/>
    <w:rsid w:val="001B26BF"/>
    <w:rsid w:val="001B4E32"/>
    <w:rsid w:val="001D4117"/>
    <w:rsid w:val="001D6724"/>
    <w:rsid w:val="001D7FE3"/>
    <w:rsid w:val="001E19A1"/>
    <w:rsid w:val="001E4932"/>
    <w:rsid w:val="001F2E06"/>
    <w:rsid w:val="001F6470"/>
    <w:rsid w:val="001F64C0"/>
    <w:rsid w:val="001F67ED"/>
    <w:rsid w:val="002045CE"/>
    <w:rsid w:val="00207313"/>
    <w:rsid w:val="0021284B"/>
    <w:rsid w:val="0022491E"/>
    <w:rsid w:val="00224D2D"/>
    <w:rsid w:val="00225E7A"/>
    <w:rsid w:val="0022671F"/>
    <w:rsid w:val="002317D4"/>
    <w:rsid w:val="00233C6E"/>
    <w:rsid w:val="00233D89"/>
    <w:rsid w:val="00234B10"/>
    <w:rsid w:val="00235798"/>
    <w:rsid w:val="00236240"/>
    <w:rsid w:val="002404CC"/>
    <w:rsid w:val="00260293"/>
    <w:rsid w:val="00260D8E"/>
    <w:rsid w:val="0026789D"/>
    <w:rsid w:val="002735BE"/>
    <w:rsid w:val="00273C58"/>
    <w:rsid w:val="0027630F"/>
    <w:rsid w:val="00277F5F"/>
    <w:rsid w:val="00283B2A"/>
    <w:rsid w:val="00284461"/>
    <w:rsid w:val="00290637"/>
    <w:rsid w:val="00292514"/>
    <w:rsid w:val="00293835"/>
    <w:rsid w:val="00294A25"/>
    <w:rsid w:val="002963FC"/>
    <w:rsid w:val="002A18E0"/>
    <w:rsid w:val="002A1D5E"/>
    <w:rsid w:val="002A3FA0"/>
    <w:rsid w:val="002B1EFD"/>
    <w:rsid w:val="002B1FD1"/>
    <w:rsid w:val="002B5507"/>
    <w:rsid w:val="002B58EF"/>
    <w:rsid w:val="002C08F3"/>
    <w:rsid w:val="002C3839"/>
    <w:rsid w:val="002C504F"/>
    <w:rsid w:val="002D15D6"/>
    <w:rsid w:val="002D1C44"/>
    <w:rsid w:val="002D7035"/>
    <w:rsid w:val="002E38F7"/>
    <w:rsid w:val="002F0983"/>
    <w:rsid w:val="002F1B55"/>
    <w:rsid w:val="002F3B36"/>
    <w:rsid w:val="00302147"/>
    <w:rsid w:val="003045F2"/>
    <w:rsid w:val="00305E55"/>
    <w:rsid w:val="00306938"/>
    <w:rsid w:val="00306B2D"/>
    <w:rsid w:val="00311B40"/>
    <w:rsid w:val="0032310D"/>
    <w:rsid w:val="00326D91"/>
    <w:rsid w:val="00327536"/>
    <w:rsid w:val="00331EC7"/>
    <w:rsid w:val="003323F5"/>
    <w:rsid w:val="0033772B"/>
    <w:rsid w:val="00342BCC"/>
    <w:rsid w:val="00343EE7"/>
    <w:rsid w:val="00347996"/>
    <w:rsid w:val="00350B3D"/>
    <w:rsid w:val="00353C3D"/>
    <w:rsid w:val="003547B7"/>
    <w:rsid w:val="0035701E"/>
    <w:rsid w:val="00361FE6"/>
    <w:rsid w:val="00362710"/>
    <w:rsid w:val="003627BC"/>
    <w:rsid w:val="003637D4"/>
    <w:rsid w:val="00367976"/>
    <w:rsid w:val="00372796"/>
    <w:rsid w:val="00375A6F"/>
    <w:rsid w:val="0037651C"/>
    <w:rsid w:val="00377100"/>
    <w:rsid w:val="00384002"/>
    <w:rsid w:val="00384F2B"/>
    <w:rsid w:val="00384FFC"/>
    <w:rsid w:val="00387A1F"/>
    <w:rsid w:val="00391CBB"/>
    <w:rsid w:val="00392ED4"/>
    <w:rsid w:val="00396F9C"/>
    <w:rsid w:val="003A0E20"/>
    <w:rsid w:val="003A1441"/>
    <w:rsid w:val="003A549A"/>
    <w:rsid w:val="003A7958"/>
    <w:rsid w:val="003B3D4B"/>
    <w:rsid w:val="003B6188"/>
    <w:rsid w:val="003B6A0C"/>
    <w:rsid w:val="003C0FF2"/>
    <w:rsid w:val="003C3795"/>
    <w:rsid w:val="003C401C"/>
    <w:rsid w:val="003C4156"/>
    <w:rsid w:val="003C5371"/>
    <w:rsid w:val="003C582E"/>
    <w:rsid w:val="003C645E"/>
    <w:rsid w:val="003D00B8"/>
    <w:rsid w:val="003D3DF7"/>
    <w:rsid w:val="003D44B4"/>
    <w:rsid w:val="003D5515"/>
    <w:rsid w:val="003D6ED6"/>
    <w:rsid w:val="003E0B28"/>
    <w:rsid w:val="003E1806"/>
    <w:rsid w:val="003F26AD"/>
    <w:rsid w:val="003F3682"/>
    <w:rsid w:val="003F7E5A"/>
    <w:rsid w:val="00405142"/>
    <w:rsid w:val="00410151"/>
    <w:rsid w:val="00412C39"/>
    <w:rsid w:val="00415D52"/>
    <w:rsid w:val="0042012A"/>
    <w:rsid w:val="0042496E"/>
    <w:rsid w:val="0042781D"/>
    <w:rsid w:val="004325B8"/>
    <w:rsid w:val="00434FD3"/>
    <w:rsid w:val="004354E1"/>
    <w:rsid w:val="004369EA"/>
    <w:rsid w:val="004371CD"/>
    <w:rsid w:val="004423A5"/>
    <w:rsid w:val="00444EE5"/>
    <w:rsid w:val="00446332"/>
    <w:rsid w:val="0045126E"/>
    <w:rsid w:val="00456D9E"/>
    <w:rsid w:val="004579A1"/>
    <w:rsid w:val="00467C12"/>
    <w:rsid w:val="00475BE0"/>
    <w:rsid w:val="004825E7"/>
    <w:rsid w:val="00482B3F"/>
    <w:rsid w:val="00484293"/>
    <w:rsid w:val="004859B6"/>
    <w:rsid w:val="00486774"/>
    <w:rsid w:val="004872AB"/>
    <w:rsid w:val="00487338"/>
    <w:rsid w:val="004950E7"/>
    <w:rsid w:val="004962F3"/>
    <w:rsid w:val="00496E76"/>
    <w:rsid w:val="00497F7C"/>
    <w:rsid w:val="004B0725"/>
    <w:rsid w:val="004B09E6"/>
    <w:rsid w:val="004B221D"/>
    <w:rsid w:val="004B3B54"/>
    <w:rsid w:val="004C183C"/>
    <w:rsid w:val="004C2AC6"/>
    <w:rsid w:val="004C4858"/>
    <w:rsid w:val="004C610F"/>
    <w:rsid w:val="004D71D7"/>
    <w:rsid w:val="004E305F"/>
    <w:rsid w:val="004E443F"/>
    <w:rsid w:val="004F007F"/>
    <w:rsid w:val="004F1397"/>
    <w:rsid w:val="004F3FCA"/>
    <w:rsid w:val="005069FB"/>
    <w:rsid w:val="00510028"/>
    <w:rsid w:val="005117BB"/>
    <w:rsid w:val="00513754"/>
    <w:rsid w:val="005211E5"/>
    <w:rsid w:val="00521EFA"/>
    <w:rsid w:val="00522F46"/>
    <w:rsid w:val="00531A81"/>
    <w:rsid w:val="0053465E"/>
    <w:rsid w:val="005349B5"/>
    <w:rsid w:val="005351E5"/>
    <w:rsid w:val="00536CFB"/>
    <w:rsid w:val="00544019"/>
    <w:rsid w:val="005448A4"/>
    <w:rsid w:val="00545C93"/>
    <w:rsid w:val="00555899"/>
    <w:rsid w:val="005655F9"/>
    <w:rsid w:val="00565E15"/>
    <w:rsid w:val="0057164D"/>
    <w:rsid w:val="005716BF"/>
    <w:rsid w:val="00573DBB"/>
    <w:rsid w:val="0057740F"/>
    <w:rsid w:val="0057761A"/>
    <w:rsid w:val="005777DF"/>
    <w:rsid w:val="005806A9"/>
    <w:rsid w:val="00595C7D"/>
    <w:rsid w:val="005A723A"/>
    <w:rsid w:val="005B321E"/>
    <w:rsid w:val="005B6B07"/>
    <w:rsid w:val="005B6F2F"/>
    <w:rsid w:val="005B7A7F"/>
    <w:rsid w:val="005C1194"/>
    <w:rsid w:val="005C6D7E"/>
    <w:rsid w:val="005D1F6D"/>
    <w:rsid w:val="005D2776"/>
    <w:rsid w:val="005D4255"/>
    <w:rsid w:val="005D59BB"/>
    <w:rsid w:val="005E1AF1"/>
    <w:rsid w:val="005F0D4D"/>
    <w:rsid w:val="005F163F"/>
    <w:rsid w:val="005F2D66"/>
    <w:rsid w:val="005F4018"/>
    <w:rsid w:val="005F6506"/>
    <w:rsid w:val="00600FA6"/>
    <w:rsid w:val="006017B5"/>
    <w:rsid w:val="0061165D"/>
    <w:rsid w:val="00614662"/>
    <w:rsid w:val="006153D9"/>
    <w:rsid w:val="00622DD5"/>
    <w:rsid w:val="00624FCD"/>
    <w:rsid w:val="0063170A"/>
    <w:rsid w:val="00632A7D"/>
    <w:rsid w:val="00635A86"/>
    <w:rsid w:val="00643192"/>
    <w:rsid w:val="00645BBB"/>
    <w:rsid w:val="006528C1"/>
    <w:rsid w:val="00652FA7"/>
    <w:rsid w:val="006574DE"/>
    <w:rsid w:val="00657EB4"/>
    <w:rsid w:val="00661229"/>
    <w:rsid w:val="006746EC"/>
    <w:rsid w:val="00674ACB"/>
    <w:rsid w:val="00684573"/>
    <w:rsid w:val="0068737D"/>
    <w:rsid w:val="006879F9"/>
    <w:rsid w:val="00690FB4"/>
    <w:rsid w:val="00695049"/>
    <w:rsid w:val="006A2E9A"/>
    <w:rsid w:val="006A3449"/>
    <w:rsid w:val="006A3E91"/>
    <w:rsid w:val="006B4993"/>
    <w:rsid w:val="006B7F1D"/>
    <w:rsid w:val="006D3DD1"/>
    <w:rsid w:val="006D43C2"/>
    <w:rsid w:val="006D4B6D"/>
    <w:rsid w:val="006D4F88"/>
    <w:rsid w:val="006D5235"/>
    <w:rsid w:val="006D6F1E"/>
    <w:rsid w:val="006D7798"/>
    <w:rsid w:val="006D7892"/>
    <w:rsid w:val="006E0390"/>
    <w:rsid w:val="006E7A70"/>
    <w:rsid w:val="006F23D2"/>
    <w:rsid w:val="006F2515"/>
    <w:rsid w:val="006F370C"/>
    <w:rsid w:val="006F4CB4"/>
    <w:rsid w:val="00704051"/>
    <w:rsid w:val="007046B0"/>
    <w:rsid w:val="00707CC2"/>
    <w:rsid w:val="00711226"/>
    <w:rsid w:val="00713232"/>
    <w:rsid w:val="00714B6E"/>
    <w:rsid w:val="00717136"/>
    <w:rsid w:val="007230F7"/>
    <w:rsid w:val="007251AD"/>
    <w:rsid w:val="00727466"/>
    <w:rsid w:val="00730872"/>
    <w:rsid w:val="007348BF"/>
    <w:rsid w:val="00735A4B"/>
    <w:rsid w:val="007429E3"/>
    <w:rsid w:val="00742C7A"/>
    <w:rsid w:val="0074348E"/>
    <w:rsid w:val="00744328"/>
    <w:rsid w:val="007529D0"/>
    <w:rsid w:val="007576EE"/>
    <w:rsid w:val="00757CD4"/>
    <w:rsid w:val="007647A0"/>
    <w:rsid w:val="00765EE3"/>
    <w:rsid w:val="00775E85"/>
    <w:rsid w:val="00782361"/>
    <w:rsid w:val="00783125"/>
    <w:rsid w:val="00795CCF"/>
    <w:rsid w:val="00796B06"/>
    <w:rsid w:val="007A09E4"/>
    <w:rsid w:val="007A2C4F"/>
    <w:rsid w:val="007A30B0"/>
    <w:rsid w:val="007A5DDC"/>
    <w:rsid w:val="007A60FD"/>
    <w:rsid w:val="007B0681"/>
    <w:rsid w:val="007B7D68"/>
    <w:rsid w:val="007C0BDE"/>
    <w:rsid w:val="007C17B4"/>
    <w:rsid w:val="007C4F36"/>
    <w:rsid w:val="007C6710"/>
    <w:rsid w:val="007D093C"/>
    <w:rsid w:val="007D69A8"/>
    <w:rsid w:val="007D6A9F"/>
    <w:rsid w:val="007E10B3"/>
    <w:rsid w:val="007E79D6"/>
    <w:rsid w:val="007F0AD3"/>
    <w:rsid w:val="00810D99"/>
    <w:rsid w:val="008113BC"/>
    <w:rsid w:val="00817667"/>
    <w:rsid w:val="00823EFE"/>
    <w:rsid w:val="008254A3"/>
    <w:rsid w:val="008258D6"/>
    <w:rsid w:val="00833CBA"/>
    <w:rsid w:val="00834655"/>
    <w:rsid w:val="0084524C"/>
    <w:rsid w:val="008463E1"/>
    <w:rsid w:val="00850266"/>
    <w:rsid w:val="00850E89"/>
    <w:rsid w:val="0085177E"/>
    <w:rsid w:val="00851CB6"/>
    <w:rsid w:val="008564F6"/>
    <w:rsid w:val="008622A4"/>
    <w:rsid w:val="008670E6"/>
    <w:rsid w:val="008678AD"/>
    <w:rsid w:val="00867E34"/>
    <w:rsid w:val="008770DE"/>
    <w:rsid w:val="00880680"/>
    <w:rsid w:val="008810C8"/>
    <w:rsid w:val="00883B6D"/>
    <w:rsid w:val="00883BB2"/>
    <w:rsid w:val="00885E95"/>
    <w:rsid w:val="008A3A23"/>
    <w:rsid w:val="008A63B2"/>
    <w:rsid w:val="008B1E97"/>
    <w:rsid w:val="008B5E30"/>
    <w:rsid w:val="008C1848"/>
    <w:rsid w:val="008C33F4"/>
    <w:rsid w:val="008C4DE1"/>
    <w:rsid w:val="008C587E"/>
    <w:rsid w:val="008D3B12"/>
    <w:rsid w:val="008D6A82"/>
    <w:rsid w:val="008F0F75"/>
    <w:rsid w:val="008F10DE"/>
    <w:rsid w:val="008F7BD9"/>
    <w:rsid w:val="00904380"/>
    <w:rsid w:val="009049BA"/>
    <w:rsid w:val="00910070"/>
    <w:rsid w:val="00914A02"/>
    <w:rsid w:val="00921582"/>
    <w:rsid w:val="00921F35"/>
    <w:rsid w:val="009229F9"/>
    <w:rsid w:val="00922E8C"/>
    <w:rsid w:val="00925608"/>
    <w:rsid w:val="009272D7"/>
    <w:rsid w:val="00934D3B"/>
    <w:rsid w:val="009353D2"/>
    <w:rsid w:val="00936C4E"/>
    <w:rsid w:val="00943F1B"/>
    <w:rsid w:val="0094415F"/>
    <w:rsid w:val="00945681"/>
    <w:rsid w:val="00947A05"/>
    <w:rsid w:val="00951E97"/>
    <w:rsid w:val="009548AA"/>
    <w:rsid w:val="00954B89"/>
    <w:rsid w:val="009552FB"/>
    <w:rsid w:val="00961AB5"/>
    <w:rsid w:val="009666DE"/>
    <w:rsid w:val="0097061F"/>
    <w:rsid w:val="00971886"/>
    <w:rsid w:val="00976A8D"/>
    <w:rsid w:val="0098331E"/>
    <w:rsid w:val="009929B7"/>
    <w:rsid w:val="00993406"/>
    <w:rsid w:val="00995329"/>
    <w:rsid w:val="009A5E08"/>
    <w:rsid w:val="009B056B"/>
    <w:rsid w:val="009B795F"/>
    <w:rsid w:val="009C1735"/>
    <w:rsid w:val="009C2094"/>
    <w:rsid w:val="009C30E2"/>
    <w:rsid w:val="009C6AA7"/>
    <w:rsid w:val="009D3358"/>
    <w:rsid w:val="009D3D2B"/>
    <w:rsid w:val="009D4394"/>
    <w:rsid w:val="009D57B5"/>
    <w:rsid w:val="009E0E75"/>
    <w:rsid w:val="009E2327"/>
    <w:rsid w:val="009F429C"/>
    <w:rsid w:val="009F6063"/>
    <w:rsid w:val="00A0027B"/>
    <w:rsid w:val="00A00F7C"/>
    <w:rsid w:val="00A027BE"/>
    <w:rsid w:val="00A1392D"/>
    <w:rsid w:val="00A21ED5"/>
    <w:rsid w:val="00A2401B"/>
    <w:rsid w:val="00A2456F"/>
    <w:rsid w:val="00A34DBA"/>
    <w:rsid w:val="00A36EE9"/>
    <w:rsid w:val="00A40231"/>
    <w:rsid w:val="00A43ED4"/>
    <w:rsid w:val="00A448AE"/>
    <w:rsid w:val="00A47830"/>
    <w:rsid w:val="00A545CF"/>
    <w:rsid w:val="00A552D9"/>
    <w:rsid w:val="00A55D55"/>
    <w:rsid w:val="00A66CE0"/>
    <w:rsid w:val="00A72B2C"/>
    <w:rsid w:val="00A7631C"/>
    <w:rsid w:val="00A85A09"/>
    <w:rsid w:val="00A870CC"/>
    <w:rsid w:val="00A91B11"/>
    <w:rsid w:val="00A92617"/>
    <w:rsid w:val="00AA0DB1"/>
    <w:rsid w:val="00AA4FF6"/>
    <w:rsid w:val="00AB79DE"/>
    <w:rsid w:val="00AC1899"/>
    <w:rsid w:val="00AC593C"/>
    <w:rsid w:val="00AD6EAA"/>
    <w:rsid w:val="00AE416E"/>
    <w:rsid w:val="00AE432B"/>
    <w:rsid w:val="00AF589A"/>
    <w:rsid w:val="00AF5F74"/>
    <w:rsid w:val="00B02CB6"/>
    <w:rsid w:val="00B03616"/>
    <w:rsid w:val="00B10BB8"/>
    <w:rsid w:val="00B11933"/>
    <w:rsid w:val="00B11AB7"/>
    <w:rsid w:val="00B16E46"/>
    <w:rsid w:val="00B21B48"/>
    <w:rsid w:val="00B21BDC"/>
    <w:rsid w:val="00B26757"/>
    <w:rsid w:val="00B30221"/>
    <w:rsid w:val="00B33F36"/>
    <w:rsid w:val="00B3469B"/>
    <w:rsid w:val="00B37089"/>
    <w:rsid w:val="00B37BBB"/>
    <w:rsid w:val="00B40543"/>
    <w:rsid w:val="00B4513E"/>
    <w:rsid w:val="00B526FD"/>
    <w:rsid w:val="00B54094"/>
    <w:rsid w:val="00B54581"/>
    <w:rsid w:val="00B5490E"/>
    <w:rsid w:val="00B56963"/>
    <w:rsid w:val="00B60D9D"/>
    <w:rsid w:val="00B65312"/>
    <w:rsid w:val="00B7282A"/>
    <w:rsid w:val="00B762A2"/>
    <w:rsid w:val="00B76BE6"/>
    <w:rsid w:val="00B7764D"/>
    <w:rsid w:val="00B83032"/>
    <w:rsid w:val="00B83554"/>
    <w:rsid w:val="00B9137D"/>
    <w:rsid w:val="00B91FEA"/>
    <w:rsid w:val="00B92245"/>
    <w:rsid w:val="00B93C15"/>
    <w:rsid w:val="00BA6D23"/>
    <w:rsid w:val="00BB031B"/>
    <w:rsid w:val="00BC0FF9"/>
    <w:rsid w:val="00BD2C0A"/>
    <w:rsid w:val="00BD36B1"/>
    <w:rsid w:val="00BE2C02"/>
    <w:rsid w:val="00BE6EDC"/>
    <w:rsid w:val="00BF4851"/>
    <w:rsid w:val="00C035EC"/>
    <w:rsid w:val="00C07A86"/>
    <w:rsid w:val="00C11D7C"/>
    <w:rsid w:val="00C13865"/>
    <w:rsid w:val="00C1512E"/>
    <w:rsid w:val="00C17FBD"/>
    <w:rsid w:val="00C20CB3"/>
    <w:rsid w:val="00C27228"/>
    <w:rsid w:val="00C3209F"/>
    <w:rsid w:val="00C3490C"/>
    <w:rsid w:val="00C35A30"/>
    <w:rsid w:val="00C42076"/>
    <w:rsid w:val="00C427CE"/>
    <w:rsid w:val="00C43232"/>
    <w:rsid w:val="00C53B8C"/>
    <w:rsid w:val="00C64AF4"/>
    <w:rsid w:val="00C64EEB"/>
    <w:rsid w:val="00C70F91"/>
    <w:rsid w:val="00C72B3D"/>
    <w:rsid w:val="00C72F1B"/>
    <w:rsid w:val="00C865C9"/>
    <w:rsid w:val="00C87C2D"/>
    <w:rsid w:val="00C91B9D"/>
    <w:rsid w:val="00C93943"/>
    <w:rsid w:val="00C9433E"/>
    <w:rsid w:val="00C96BF7"/>
    <w:rsid w:val="00C96DD3"/>
    <w:rsid w:val="00CA2CAF"/>
    <w:rsid w:val="00CA621E"/>
    <w:rsid w:val="00CA72BB"/>
    <w:rsid w:val="00CB35D6"/>
    <w:rsid w:val="00CB5DBB"/>
    <w:rsid w:val="00CB792C"/>
    <w:rsid w:val="00CC399A"/>
    <w:rsid w:val="00CC5D70"/>
    <w:rsid w:val="00CD27D8"/>
    <w:rsid w:val="00CD36D6"/>
    <w:rsid w:val="00CD4961"/>
    <w:rsid w:val="00CD5184"/>
    <w:rsid w:val="00CD6ACF"/>
    <w:rsid w:val="00CE3C18"/>
    <w:rsid w:val="00CE5F8E"/>
    <w:rsid w:val="00CE7038"/>
    <w:rsid w:val="00CF752D"/>
    <w:rsid w:val="00D0356B"/>
    <w:rsid w:val="00D04804"/>
    <w:rsid w:val="00D146B7"/>
    <w:rsid w:val="00D17663"/>
    <w:rsid w:val="00D2637E"/>
    <w:rsid w:val="00D3281E"/>
    <w:rsid w:val="00D32D88"/>
    <w:rsid w:val="00D35C40"/>
    <w:rsid w:val="00D46713"/>
    <w:rsid w:val="00D5060E"/>
    <w:rsid w:val="00D550C6"/>
    <w:rsid w:val="00D55C8F"/>
    <w:rsid w:val="00D61DAF"/>
    <w:rsid w:val="00D6268C"/>
    <w:rsid w:val="00D63A5B"/>
    <w:rsid w:val="00D63FA1"/>
    <w:rsid w:val="00D6696B"/>
    <w:rsid w:val="00D70A51"/>
    <w:rsid w:val="00D71569"/>
    <w:rsid w:val="00D7217D"/>
    <w:rsid w:val="00D728F5"/>
    <w:rsid w:val="00D7477E"/>
    <w:rsid w:val="00D754F8"/>
    <w:rsid w:val="00D853DC"/>
    <w:rsid w:val="00D934BD"/>
    <w:rsid w:val="00D93767"/>
    <w:rsid w:val="00DA72AF"/>
    <w:rsid w:val="00DB158C"/>
    <w:rsid w:val="00DC0747"/>
    <w:rsid w:val="00DC19D7"/>
    <w:rsid w:val="00DC2D65"/>
    <w:rsid w:val="00DC3DB5"/>
    <w:rsid w:val="00DC4A8D"/>
    <w:rsid w:val="00DD1A2A"/>
    <w:rsid w:val="00DD3383"/>
    <w:rsid w:val="00DD5882"/>
    <w:rsid w:val="00DD6532"/>
    <w:rsid w:val="00DD7771"/>
    <w:rsid w:val="00DE071A"/>
    <w:rsid w:val="00DE2790"/>
    <w:rsid w:val="00DF1C52"/>
    <w:rsid w:val="00DF47EA"/>
    <w:rsid w:val="00DF5FBB"/>
    <w:rsid w:val="00E01044"/>
    <w:rsid w:val="00E03C56"/>
    <w:rsid w:val="00E05B0B"/>
    <w:rsid w:val="00E1406C"/>
    <w:rsid w:val="00E17638"/>
    <w:rsid w:val="00E223A3"/>
    <w:rsid w:val="00E30E6C"/>
    <w:rsid w:val="00E31873"/>
    <w:rsid w:val="00E343B6"/>
    <w:rsid w:val="00E34448"/>
    <w:rsid w:val="00E34E09"/>
    <w:rsid w:val="00E354E1"/>
    <w:rsid w:val="00E41436"/>
    <w:rsid w:val="00E44189"/>
    <w:rsid w:val="00E46451"/>
    <w:rsid w:val="00E57A00"/>
    <w:rsid w:val="00E61534"/>
    <w:rsid w:val="00E75A15"/>
    <w:rsid w:val="00E75FC6"/>
    <w:rsid w:val="00E769FE"/>
    <w:rsid w:val="00E7701A"/>
    <w:rsid w:val="00E81C72"/>
    <w:rsid w:val="00E90354"/>
    <w:rsid w:val="00E954F3"/>
    <w:rsid w:val="00E97777"/>
    <w:rsid w:val="00EA3D96"/>
    <w:rsid w:val="00EB476E"/>
    <w:rsid w:val="00EB5AE7"/>
    <w:rsid w:val="00EB6780"/>
    <w:rsid w:val="00EC17A0"/>
    <w:rsid w:val="00EC55E4"/>
    <w:rsid w:val="00ED036A"/>
    <w:rsid w:val="00ED328E"/>
    <w:rsid w:val="00EE43FB"/>
    <w:rsid w:val="00EE51FF"/>
    <w:rsid w:val="00EE5B60"/>
    <w:rsid w:val="00EF0A47"/>
    <w:rsid w:val="00EF1334"/>
    <w:rsid w:val="00EF4DF9"/>
    <w:rsid w:val="00EF6BAC"/>
    <w:rsid w:val="00EF722C"/>
    <w:rsid w:val="00F0044A"/>
    <w:rsid w:val="00F0309B"/>
    <w:rsid w:val="00F07D67"/>
    <w:rsid w:val="00F10C39"/>
    <w:rsid w:val="00F25DDD"/>
    <w:rsid w:val="00F27961"/>
    <w:rsid w:val="00F322C2"/>
    <w:rsid w:val="00F35938"/>
    <w:rsid w:val="00F4057E"/>
    <w:rsid w:val="00F4197B"/>
    <w:rsid w:val="00F43742"/>
    <w:rsid w:val="00F46296"/>
    <w:rsid w:val="00F54404"/>
    <w:rsid w:val="00F5551A"/>
    <w:rsid w:val="00F5644A"/>
    <w:rsid w:val="00F57906"/>
    <w:rsid w:val="00F77ECB"/>
    <w:rsid w:val="00F84361"/>
    <w:rsid w:val="00F91A90"/>
    <w:rsid w:val="00F9490F"/>
    <w:rsid w:val="00F9534C"/>
    <w:rsid w:val="00FA039A"/>
    <w:rsid w:val="00FA1076"/>
    <w:rsid w:val="00FA116A"/>
    <w:rsid w:val="00FB25C7"/>
    <w:rsid w:val="00FB59F4"/>
    <w:rsid w:val="00FB6621"/>
    <w:rsid w:val="00FB693F"/>
    <w:rsid w:val="00FC05E4"/>
    <w:rsid w:val="00FC2C32"/>
    <w:rsid w:val="00FC474A"/>
    <w:rsid w:val="00FC5987"/>
    <w:rsid w:val="00FC68CF"/>
    <w:rsid w:val="00FD0E58"/>
    <w:rsid w:val="00FD60C2"/>
    <w:rsid w:val="00FE041C"/>
    <w:rsid w:val="00FE12B8"/>
    <w:rsid w:val="00FE6053"/>
    <w:rsid w:val="00FF38AE"/>
    <w:rsid w:val="00FF5C45"/>
    <w:rsid w:val="00FF7694"/>
    <w:rsid w:val="00FF7EEF"/>
    <w:rsid w:val="621F42F9"/>
    <w:rsid w:val="78D8F9F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FE924"/>
  <w15:docId w15:val="{E6B59935-DD23-4709-8644-E6A23E50AD1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EastAsia"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nhideWhenUsed/>
    <w:rsid w:val="008F0F75"/>
    <w:rPr>
      <w:color w:val="0000FF" w:themeColor="hyperlink"/>
      <w:u w:val="single"/>
    </w:rPr>
  </w:style>
  <w:style w:type="table" w:styleId="TableGrid">
    <w:name w:val="Table Grid"/>
    <w:basedOn w:val="TableNormal"/>
    <w:uiPriority w:val="99"/>
    <w:rsid w:val="008F0F75"/>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FollowedHyperlink">
    <w:name w:val="FollowedHyperlink"/>
    <w:basedOn w:val="DefaultParagraphFont"/>
    <w:uiPriority w:val="99"/>
    <w:semiHidden/>
    <w:unhideWhenUsed/>
    <w:rsid w:val="008463E1"/>
    <w:rPr>
      <w:color w:val="800080" w:themeColor="followedHyperlink"/>
      <w:u w:val="single"/>
    </w:rPr>
  </w:style>
  <w:style w:type="paragraph" w:styleId="Default" w:customStyle="1">
    <w:name w:val="Default"/>
    <w:rsid w:val="00834655"/>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E0E75"/>
    <w:pPr>
      <w:ind w:left="720"/>
      <w:contextualSpacing/>
    </w:pPr>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932868">
      <w:bodyDiv w:val="1"/>
      <w:marLeft w:val="0"/>
      <w:marRight w:val="0"/>
      <w:marTop w:val="0"/>
      <w:marBottom w:val="0"/>
      <w:divBdr>
        <w:top w:val="none" w:sz="0" w:space="0" w:color="auto"/>
        <w:left w:val="none" w:sz="0" w:space="0" w:color="auto"/>
        <w:bottom w:val="none" w:sz="0" w:space="0" w:color="auto"/>
        <w:right w:val="none" w:sz="0" w:space="0" w:color="auto"/>
      </w:divBdr>
    </w:div>
    <w:div w:id="1713267666">
      <w:bodyDiv w:val="1"/>
      <w:marLeft w:val="0"/>
      <w:marRight w:val="0"/>
      <w:marTop w:val="0"/>
      <w:marBottom w:val="0"/>
      <w:divBdr>
        <w:top w:val="none" w:sz="0" w:space="0" w:color="auto"/>
        <w:left w:val="none" w:sz="0" w:space="0" w:color="auto"/>
        <w:bottom w:val="none" w:sz="0" w:space="0" w:color="auto"/>
        <w:right w:val="none" w:sz="0" w:space="0" w:color="auto"/>
      </w:divBdr>
      <w:divsChild>
        <w:div w:id="422723151">
          <w:marLeft w:val="0"/>
          <w:marRight w:val="0"/>
          <w:marTop w:val="0"/>
          <w:marBottom w:val="60"/>
          <w:divBdr>
            <w:top w:val="none" w:sz="0" w:space="0" w:color="auto"/>
            <w:left w:val="none" w:sz="0" w:space="0" w:color="auto"/>
            <w:bottom w:val="none" w:sz="0" w:space="0" w:color="auto"/>
            <w:right w:val="none" w:sz="0" w:space="0" w:color="auto"/>
          </w:divBdr>
          <w:divsChild>
            <w:div w:id="929583767">
              <w:marLeft w:val="0"/>
              <w:marRight w:val="0"/>
              <w:marTop w:val="0"/>
              <w:marBottom w:val="0"/>
              <w:divBdr>
                <w:top w:val="none" w:sz="0" w:space="0" w:color="auto"/>
                <w:left w:val="none" w:sz="0" w:space="0" w:color="auto"/>
                <w:bottom w:val="none" w:sz="0" w:space="0" w:color="auto"/>
                <w:right w:val="none" w:sz="0" w:space="0" w:color="auto"/>
              </w:divBdr>
              <w:divsChild>
                <w:div w:id="370689423">
                  <w:marLeft w:val="0"/>
                  <w:marRight w:val="0"/>
                  <w:marTop w:val="0"/>
                  <w:marBottom w:val="0"/>
                  <w:divBdr>
                    <w:top w:val="none" w:sz="0" w:space="0" w:color="auto"/>
                    <w:left w:val="none" w:sz="0" w:space="0" w:color="auto"/>
                    <w:bottom w:val="none" w:sz="0" w:space="0" w:color="auto"/>
                    <w:right w:val="none" w:sz="0" w:space="0" w:color="auto"/>
                  </w:divBdr>
                </w:div>
                <w:div w:id="561330878">
                  <w:marLeft w:val="0"/>
                  <w:marRight w:val="0"/>
                  <w:marTop w:val="0"/>
                  <w:marBottom w:val="0"/>
                  <w:divBdr>
                    <w:top w:val="none" w:sz="0" w:space="0" w:color="auto"/>
                    <w:left w:val="none" w:sz="0" w:space="0" w:color="auto"/>
                    <w:bottom w:val="none" w:sz="0" w:space="0" w:color="auto"/>
                    <w:right w:val="none" w:sz="0" w:space="0" w:color="auto"/>
                  </w:divBdr>
                  <w:divsChild>
                    <w:div w:id="261451324">
                      <w:marLeft w:val="0"/>
                      <w:marRight w:val="150"/>
                      <w:marTop w:val="30"/>
                      <w:marBottom w:val="0"/>
                      <w:divBdr>
                        <w:top w:val="none" w:sz="0" w:space="0" w:color="auto"/>
                        <w:left w:val="none" w:sz="0" w:space="0" w:color="auto"/>
                        <w:bottom w:val="none" w:sz="0" w:space="0" w:color="auto"/>
                        <w:right w:val="none" w:sz="0" w:space="0" w:color="auto"/>
                      </w:divBdr>
                    </w:div>
                    <w:div w:id="603003510">
                      <w:marLeft w:val="0"/>
                      <w:marRight w:val="150"/>
                      <w:marTop w:val="30"/>
                      <w:marBottom w:val="0"/>
                      <w:divBdr>
                        <w:top w:val="none" w:sz="0" w:space="0" w:color="auto"/>
                        <w:left w:val="none" w:sz="0" w:space="0" w:color="auto"/>
                        <w:bottom w:val="none" w:sz="0" w:space="0" w:color="auto"/>
                        <w:right w:val="none" w:sz="0" w:space="0" w:color="auto"/>
                      </w:divBdr>
                    </w:div>
                  </w:divsChild>
                </w:div>
              </w:divsChild>
            </w:div>
          </w:divsChild>
        </w:div>
        <w:div w:id="1718773346">
          <w:marLeft w:val="0"/>
          <w:marRight w:val="0"/>
          <w:marTop w:val="6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styles" Target="styles.xml" Id="rId3" /><Relationship Type="http://schemas.openxmlformats.org/officeDocument/2006/relationships/theme" Target="theme/theme1.xml" Id="rId7"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ntTable" Target="fontTable.xml" Id="rId6" /><Relationship Type="http://schemas.openxmlformats.org/officeDocument/2006/relationships/webSettings" Target="webSettings.xml" Id="rId5" /><Relationship Type="http://schemas.openxmlformats.org/officeDocument/2006/relationships/settings" Target="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77DE2F-7D8C-407D-B214-CB05397FFC8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HP</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Jeet</dc:creator>
  <lastModifiedBy>somadatta bandyopadhyay</lastModifiedBy>
  <revision>5</revision>
  <lastPrinted>2012-07-26T10:24:00.0000000Z</lastPrinted>
  <dcterms:created xsi:type="dcterms:W3CDTF">2017-06-22T03:57:00.0000000Z</dcterms:created>
  <dcterms:modified xsi:type="dcterms:W3CDTF">2021-01-17T14:53:41.8213899Z</dcterms:modified>
</coreProperties>
</file>